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5220F" w14:textId="6A5D7C1C" w:rsidR="00931469" w:rsidRDefault="00931469" w:rsidP="00931469">
      <w:pPr>
        <w:pStyle w:val="ListParagraph"/>
        <w:rPr>
          <w:b/>
          <w:bCs/>
          <w:i/>
          <w:color w:val="4472C4" w:themeColor="accent1"/>
          <w:sz w:val="24"/>
          <w:szCs w:val="24"/>
        </w:rPr>
      </w:pPr>
    </w:p>
    <w:p w14:paraId="2C1528E2" w14:textId="52400597" w:rsidR="00931469" w:rsidRPr="00686C8D" w:rsidRDefault="00931469" w:rsidP="00931469">
      <w:pPr>
        <w:pStyle w:val="ListParagraph"/>
        <w:rPr>
          <w:b/>
          <w:bCs/>
          <w:i/>
          <w:color w:val="4472C4" w:themeColor="accent1"/>
          <w:sz w:val="24"/>
          <w:szCs w:val="24"/>
        </w:rPr>
      </w:pPr>
      <w:r w:rsidRPr="00686C8D">
        <w:rPr>
          <w:b/>
          <w:bCs/>
          <w:i/>
          <w:color w:val="4472C4" w:themeColor="accent1"/>
          <w:sz w:val="24"/>
          <w:szCs w:val="24"/>
        </w:rPr>
        <w:t>Government agencies</w:t>
      </w:r>
    </w:p>
    <w:p w14:paraId="42CE214C" w14:textId="77777777" w:rsidR="00931469" w:rsidRDefault="00931469" w:rsidP="00931469">
      <w:pPr>
        <w:pStyle w:val="ListParagraph"/>
        <w:rPr>
          <w:iCs/>
          <w:szCs w:val="22"/>
        </w:rPr>
      </w:pPr>
    </w:p>
    <w:p w14:paraId="78E0271D" w14:textId="77777777" w:rsidR="00931469" w:rsidRPr="00ED65C8" w:rsidRDefault="00931469" w:rsidP="00931469">
      <w:pPr>
        <w:pStyle w:val="ListParagraph"/>
        <w:rPr>
          <w:b/>
          <w:bCs/>
          <w:iCs/>
          <w:szCs w:val="22"/>
        </w:rPr>
      </w:pPr>
      <w:r w:rsidRPr="00ED65C8">
        <w:rPr>
          <w:b/>
          <w:bCs/>
          <w:iCs/>
          <w:szCs w:val="22"/>
        </w:rPr>
        <w:t>Ministry of Public Health</w:t>
      </w:r>
    </w:p>
    <w:p w14:paraId="4A4980D1" w14:textId="29E898FE" w:rsidR="00931469" w:rsidRDefault="00931469" w:rsidP="005A2E37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2C4B2B">
        <w:rPr>
          <w:iCs/>
          <w:szCs w:val="22"/>
        </w:rPr>
        <w:t xml:space="preserve">Dr </w:t>
      </w:r>
      <w:r w:rsidR="005A2E37">
        <w:rPr>
          <w:iCs/>
          <w:szCs w:val="22"/>
        </w:rPr>
        <w:t>Opart Karnkawinpong</w:t>
      </w:r>
    </w:p>
    <w:p w14:paraId="00DFA061" w14:textId="615083AA" w:rsidR="00931469" w:rsidRPr="002C4B2B" w:rsidRDefault="00513D3F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 xml:space="preserve">Acting </w:t>
      </w:r>
      <w:r w:rsidR="00931469" w:rsidRPr="002C4B2B">
        <w:rPr>
          <w:iCs/>
          <w:szCs w:val="22"/>
        </w:rPr>
        <w:t xml:space="preserve">Director-General </w:t>
      </w:r>
    </w:p>
    <w:p w14:paraId="1E186389" w14:textId="77777777" w:rsidR="00931469" w:rsidRDefault="00931469" w:rsidP="00931469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epartment of Disease Control</w:t>
      </w:r>
    </w:p>
    <w:p w14:paraId="28AF3E63" w14:textId="088BE5E4" w:rsidR="00931469" w:rsidRDefault="00720B8F" w:rsidP="00931469">
      <w:pPr>
        <w:pStyle w:val="ListParagraph"/>
        <w:rPr>
          <w:iCs/>
          <w:szCs w:val="22"/>
        </w:rPr>
      </w:pPr>
      <w:hyperlink r:id="rId10" w:history="1">
        <w:r w:rsidR="00D54BDD" w:rsidRPr="00B87F46">
          <w:rPr>
            <w:rStyle w:val="Hyperlink"/>
          </w:rPr>
          <w:t>opart7@yahoo.com</w:t>
        </w:r>
      </w:hyperlink>
      <w:r w:rsidR="00D54BDD">
        <w:t xml:space="preserve"> </w:t>
      </w:r>
    </w:p>
    <w:p w14:paraId="65F9231B" w14:textId="77777777" w:rsidR="00931469" w:rsidRDefault="00931469" w:rsidP="00931469">
      <w:pPr>
        <w:pStyle w:val="ListParagraph"/>
        <w:rPr>
          <w:iCs/>
          <w:szCs w:val="22"/>
        </w:rPr>
      </w:pPr>
    </w:p>
    <w:p w14:paraId="21C4C1C7" w14:textId="77777777" w:rsidR="00931469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2C4B2B">
        <w:rPr>
          <w:iCs/>
          <w:szCs w:val="22"/>
        </w:rPr>
        <w:t>Dr Sasithorn Tangsawad</w:t>
      </w:r>
    </w:p>
    <w:p w14:paraId="144AADF0" w14:textId="77777777" w:rsidR="00931469" w:rsidRPr="002C4B2B" w:rsidRDefault="00931469" w:rsidP="00931469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irector, Bureau of NCDs</w:t>
      </w:r>
    </w:p>
    <w:p w14:paraId="0FFF7DF9" w14:textId="77777777" w:rsidR="00931469" w:rsidRDefault="00931469" w:rsidP="00931469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epartment of Diseases Control</w:t>
      </w:r>
    </w:p>
    <w:p w14:paraId="57906C42" w14:textId="2E6410C5" w:rsidR="00931469" w:rsidRDefault="00720B8F" w:rsidP="00931469">
      <w:pPr>
        <w:pStyle w:val="ListParagraph"/>
        <w:rPr>
          <w:iCs/>
          <w:szCs w:val="22"/>
        </w:rPr>
      </w:pPr>
      <w:hyperlink r:id="rId11" w:history="1">
        <w:r w:rsidR="0000441C" w:rsidRPr="00D77576">
          <w:rPr>
            <w:rStyle w:val="Hyperlink"/>
            <w:iCs/>
            <w:szCs w:val="22"/>
          </w:rPr>
          <w:t>sasitth@gmail.com</w:t>
        </w:r>
      </w:hyperlink>
      <w:r w:rsidR="0000441C">
        <w:rPr>
          <w:iCs/>
          <w:szCs w:val="22"/>
        </w:rPr>
        <w:t xml:space="preserve"> </w:t>
      </w:r>
    </w:p>
    <w:p w14:paraId="5A95FFA9" w14:textId="77777777" w:rsidR="00931469" w:rsidRDefault="00931469" w:rsidP="00931469">
      <w:pPr>
        <w:pStyle w:val="ListParagraph"/>
        <w:rPr>
          <w:iCs/>
          <w:szCs w:val="22"/>
        </w:rPr>
      </w:pPr>
    </w:p>
    <w:p w14:paraId="477DCE83" w14:textId="77777777" w:rsidR="00931469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2C4B2B">
        <w:rPr>
          <w:iCs/>
          <w:szCs w:val="22"/>
        </w:rPr>
        <w:t>Dr Siriwan Pitayarangsarit</w:t>
      </w:r>
    </w:p>
    <w:p w14:paraId="40684272" w14:textId="77777777" w:rsidR="00931469" w:rsidRDefault="00931469" w:rsidP="00931469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eputy Director, Bu</w:t>
      </w:r>
      <w:r>
        <w:rPr>
          <w:iCs/>
          <w:szCs w:val="22"/>
        </w:rPr>
        <w:t>reau of NCDs</w:t>
      </w:r>
      <w:r w:rsidRPr="002C4B2B">
        <w:rPr>
          <w:iCs/>
          <w:szCs w:val="22"/>
        </w:rPr>
        <w:t xml:space="preserve"> </w:t>
      </w:r>
    </w:p>
    <w:p w14:paraId="7AC9D47F" w14:textId="77777777" w:rsidR="00931469" w:rsidRDefault="00931469" w:rsidP="00931469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epartment of Disease Control</w:t>
      </w:r>
    </w:p>
    <w:p w14:paraId="2BE9F81C" w14:textId="5E7F18E2" w:rsidR="00931469" w:rsidRDefault="00720B8F" w:rsidP="00931469">
      <w:pPr>
        <w:pStyle w:val="ListParagraph"/>
        <w:rPr>
          <w:iCs/>
          <w:szCs w:val="22"/>
        </w:rPr>
      </w:pPr>
      <w:hyperlink r:id="rId12" w:history="1">
        <w:r w:rsidR="0000441C" w:rsidRPr="00D77576">
          <w:rPr>
            <w:rStyle w:val="Hyperlink"/>
            <w:iCs/>
            <w:szCs w:val="22"/>
          </w:rPr>
          <w:t>pitayarangsarit@gmail.com</w:t>
        </w:r>
      </w:hyperlink>
      <w:r w:rsidR="0000441C">
        <w:rPr>
          <w:iCs/>
          <w:szCs w:val="22"/>
        </w:rPr>
        <w:t xml:space="preserve"> </w:t>
      </w:r>
    </w:p>
    <w:p w14:paraId="4CEA757C" w14:textId="77777777" w:rsidR="007C6F36" w:rsidRDefault="007C6F36" w:rsidP="00931469">
      <w:pPr>
        <w:pStyle w:val="ListParagraph"/>
        <w:rPr>
          <w:iCs/>
          <w:szCs w:val="22"/>
        </w:rPr>
      </w:pPr>
    </w:p>
    <w:p w14:paraId="5C17C7CC" w14:textId="63EF7897" w:rsidR="007C6F36" w:rsidRDefault="007C6F36" w:rsidP="007C6F36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2C4B2B">
        <w:rPr>
          <w:iCs/>
          <w:szCs w:val="22"/>
        </w:rPr>
        <w:t xml:space="preserve">Dr </w:t>
      </w:r>
      <w:r>
        <w:rPr>
          <w:iCs/>
          <w:szCs w:val="22"/>
        </w:rPr>
        <w:t>Saipin Chotivichien</w:t>
      </w:r>
    </w:p>
    <w:p w14:paraId="1758C63D" w14:textId="0FAA63BB" w:rsidR="007C6F36" w:rsidRDefault="007C6F36" w:rsidP="007C6F36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>Director, Bu</w:t>
      </w:r>
      <w:r>
        <w:rPr>
          <w:iCs/>
          <w:szCs w:val="22"/>
        </w:rPr>
        <w:t>reau of Nutrition</w:t>
      </w:r>
    </w:p>
    <w:p w14:paraId="43B9BF91" w14:textId="41BC9669" w:rsidR="007C6F36" w:rsidRDefault="007C6F36" w:rsidP="007C6F36">
      <w:pPr>
        <w:pStyle w:val="ListParagraph"/>
        <w:rPr>
          <w:iCs/>
          <w:szCs w:val="22"/>
        </w:rPr>
      </w:pPr>
      <w:r w:rsidRPr="002C4B2B">
        <w:rPr>
          <w:iCs/>
          <w:szCs w:val="22"/>
        </w:rPr>
        <w:t xml:space="preserve">Department of </w:t>
      </w:r>
      <w:r>
        <w:rPr>
          <w:iCs/>
          <w:szCs w:val="22"/>
        </w:rPr>
        <w:t>Health</w:t>
      </w:r>
    </w:p>
    <w:p w14:paraId="47F6FA5D" w14:textId="4DE27CC2" w:rsidR="007C6F36" w:rsidRDefault="00720B8F" w:rsidP="007C6F36">
      <w:pPr>
        <w:pStyle w:val="ListParagraph"/>
        <w:rPr>
          <w:iCs/>
          <w:szCs w:val="22"/>
        </w:rPr>
      </w:pPr>
      <w:hyperlink r:id="rId13" w:history="1">
        <w:r w:rsidR="007C6F36" w:rsidRPr="00B87F46">
          <w:rPr>
            <w:rStyle w:val="Hyperlink"/>
            <w:iCs/>
            <w:szCs w:val="22"/>
          </w:rPr>
          <w:t>saipin.chotivichien@gmail.com</w:t>
        </w:r>
      </w:hyperlink>
      <w:r w:rsidR="007C6F36">
        <w:rPr>
          <w:iCs/>
          <w:szCs w:val="22"/>
        </w:rPr>
        <w:t xml:space="preserve">  </w:t>
      </w:r>
    </w:p>
    <w:p w14:paraId="49E01A45" w14:textId="77777777" w:rsidR="00931469" w:rsidRDefault="00931469" w:rsidP="00931469">
      <w:pPr>
        <w:pStyle w:val="ListParagraph"/>
        <w:rPr>
          <w:iCs/>
          <w:szCs w:val="22"/>
        </w:rPr>
      </w:pPr>
    </w:p>
    <w:p w14:paraId="6E03E549" w14:textId="77777777" w:rsidR="00931469" w:rsidRPr="00ED65C8" w:rsidRDefault="00931469" w:rsidP="00931469">
      <w:pPr>
        <w:pStyle w:val="ListParagraph"/>
        <w:rPr>
          <w:b/>
          <w:bCs/>
          <w:iCs/>
          <w:szCs w:val="22"/>
        </w:rPr>
      </w:pPr>
      <w:r w:rsidRPr="00B47D00">
        <w:rPr>
          <w:b/>
          <w:bCs/>
          <w:iCs/>
          <w:szCs w:val="22"/>
        </w:rPr>
        <w:t>Ministry of Interior</w:t>
      </w:r>
    </w:p>
    <w:p w14:paraId="30C384EB" w14:textId="77777777" w:rsidR="00B70FE0" w:rsidRDefault="00B70FE0" w:rsidP="00B70FE0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bookmarkStart w:id="0" w:name="_Hlk57122128"/>
      <w:r>
        <w:rPr>
          <w:iCs/>
          <w:szCs w:val="22"/>
        </w:rPr>
        <w:t>Ms Bunyanuch Tumthamai</w:t>
      </w:r>
    </w:p>
    <w:p w14:paraId="57CEF9E5" w14:textId="77777777" w:rsidR="00B70FE0" w:rsidRDefault="00B70FE0" w:rsidP="00B70FE0">
      <w:pPr>
        <w:spacing w:after="0"/>
        <w:ind w:left="720"/>
        <w:rPr>
          <w:iCs/>
          <w:szCs w:val="22"/>
        </w:rPr>
      </w:pPr>
      <w:r>
        <w:rPr>
          <w:iCs/>
          <w:szCs w:val="22"/>
        </w:rPr>
        <w:t>Plan and Policy Analyst</w:t>
      </w:r>
    </w:p>
    <w:p w14:paraId="3A55ADD1" w14:textId="77777777" w:rsidR="00B70FE0" w:rsidRDefault="00B70FE0" w:rsidP="00B70FE0">
      <w:pPr>
        <w:spacing w:after="0"/>
        <w:ind w:left="720"/>
        <w:rPr>
          <w:iCs/>
          <w:szCs w:val="22"/>
        </w:rPr>
      </w:pPr>
      <w:r>
        <w:rPr>
          <w:iCs/>
          <w:szCs w:val="22"/>
        </w:rPr>
        <w:t>Department of Local Administration</w:t>
      </w:r>
    </w:p>
    <w:p w14:paraId="03FA0CC9" w14:textId="77777777" w:rsidR="00B70FE0" w:rsidRPr="001F2648" w:rsidRDefault="00B70FE0" w:rsidP="00B70FE0">
      <w:pPr>
        <w:ind w:left="720"/>
        <w:rPr>
          <w:iCs/>
          <w:szCs w:val="22"/>
        </w:rPr>
      </w:pPr>
      <w:hyperlink r:id="rId14" w:history="1">
        <w:r w:rsidRPr="00C701FC">
          <w:rPr>
            <w:rStyle w:val="Hyperlink"/>
            <w:iCs/>
            <w:szCs w:val="22"/>
          </w:rPr>
          <w:t>bunyanuch.dla@gmail.com</w:t>
        </w:r>
      </w:hyperlink>
      <w:r>
        <w:rPr>
          <w:iCs/>
          <w:szCs w:val="22"/>
        </w:rPr>
        <w:t xml:space="preserve"> </w:t>
      </w:r>
    </w:p>
    <w:bookmarkEnd w:id="0"/>
    <w:p w14:paraId="2AC9370A" w14:textId="77777777" w:rsidR="00B70FE0" w:rsidRDefault="00B70FE0" w:rsidP="00B70FE0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r>
        <w:rPr>
          <w:iCs/>
          <w:szCs w:val="22"/>
        </w:rPr>
        <w:t>Ms Pachjirat Thachmakerat</w:t>
      </w:r>
    </w:p>
    <w:p w14:paraId="04514112" w14:textId="77777777" w:rsidR="00B70FE0" w:rsidRDefault="00B70FE0" w:rsidP="00B70FE0">
      <w:pPr>
        <w:spacing w:after="0"/>
        <w:ind w:left="720"/>
        <w:rPr>
          <w:iCs/>
          <w:szCs w:val="22"/>
        </w:rPr>
      </w:pPr>
      <w:r>
        <w:rPr>
          <w:iCs/>
          <w:szCs w:val="22"/>
        </w:rPr>
        <w:t>Plan and Policy Analyst</w:t>
      </w:r>
    </w:p>
    <w:p w14:paraId="3C39F920" w14:textId="77777777" w:rsidR="00B70FE0" w:rsidRDefault="00B70FE0" w:rsidP="00B70FE0">
      <w:pPr>
        <w:spacing w:after="0"/>
        <w:ind w:left="720"/>
        <w:rPr>
          <w:iCs/>
          <w:szCs w:val="22"/>
        </w:rPr>
      </w:pPr>
      <w:r>
        <w:rPr>
          <w:iCs/>
          <w:szCs w:val="22"/>
        </w:rPr>
        <w:t>Department of Local Administration</w:t>
      </w:r>
    </w:p>
    <w:p w14:paraId="17171333" w14:textId="77777777" w:rsidR="00B70FE0" w:rsidRPr="001F2648" w:rsidRDefault="00B70FE0" w:rsidP="00B70FE0">
      <w:pPr>
        <w:ind w:left="720"/>
        <w:rPr>
          <w:iCs/>
          <w:szCs w:val="22"/>
        </w:rPr>
      </w:pPr>
      <w:hyperlink r:id="rId15" w:history="1">
        <w:r w:rsidRPr="00C701FC">
          <w:rPr>
            <w:rStyle w:val="Hyperlink"/>
            <w:iCs/>
            <w:szCs w:val="22"/>
          </w:rPr>
          <w:t>healthdla2018@gmail.com</w:t>
        </w:r>
      </w:hyperlink>
      <w:r>
        <w:rPr>
          <w:iCs/>
          <w:szCs w:val="22"/>
        </w:rPr>
        <w:t xml:space="preserve">  </w:t>
      </w:r>
    </w:p>
    <w:p w14:paraId="69E2E8A5" w14:textId="4103FF85" w:rsidR="00BB6514" w:rsidRDefault="00BB6514" w:rsidP="00931469">
      <w:pPr>
        <w:pStyle w:val="ListParagraph"/>
        <w:rPr>
          <w:iCs/>
          <w:szCs w:val="22"/>
        </w:rPr>
      </w:pPr>
    </w:p>
    <w:p w14:paraId="4ADD96A6" w14:textId="77777777" w:rsidR="00931469" w:rsidRPr="00ED65C8" w:rsidRDefault="00931469" w:rsidP="00931469">
      <w:pPr>
        <w:pStyle w:val="ListParagraph"/>
        <w:rPr>
          <w:b/>
          <w:bCs/>
          <w:iCs/>
          <w:szCs w:val="22"/>
        </w:rPr>
      </w:pPr>
      <w:r w:rsidRPr="00ED65C8">
        <w:rPr>
          <w:b/>
          <w:bCs/>
          <w:iCs/>
          <w:szCs w:val="22"/>
        </w:rPr>
        <w:t>Office of the Prime Minister</w:t>
      </w:r>
    </w:p>
    <w:p w14:paraId="70571C18" w14:textId="5FFD99E7" w:rsidR="00931469" w:rsidRDefault="00513D3F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>Ms Napassorn Purnagupta</w:t>
      </w:r>
    </w:p>
    <w:p w14:paraId="58DDBE40" w14:textId="77777777" w:rsidR="00931469" w:rsidRDefault="00931469" w:rsidP="00931469">
      <w:pPr>
        <w:pStyle w:val="ListParagraph"/>
        <w:rPr>
          <w:iCs/>
          <w:szCs w:val="22"/>
        </w:rPr>
      </w:pPr>
      <w:r w:rsidRPr="00ED65C8">
        <w:rPr>
          <w:iCs/>
          <w:szCs w:val="22"/>
        </w:rPr>
        <w:t>Policy and</w:t>
      </w:r>
      <w:r>
        <w:rPr>
          <w:iCs/>
          <w:szCs w:val="22"/>
        </w:rPr>
        <w:t xml:space="preserve"> Plan Analyst, International Affairs Division</w:t>
      </w:r>
    </w:p>
    <w:p w14:paraId="4DD88F11" w14:textId="77777777" w:rsidR="00931469" w:rsidRDefault="00931469" w:rsidP="00931469">
      <w:pPr>
        <w:pStyle w:val="ListParagraph"/>
        <w:rPr>
          <w:iCs/>
          <w:szCs w:val="22"/>
        </w:rPr>
      </w:pPr>
      <w:r w:rsidRPr="00ED65C8">
        <w:rPr>
          <w:iCs/>
          <w:szCs w:val="22"/>
        </w:rPr>
        <w:t>Secretariat of the Prime Minister</w:t>
      </w:r>
    </w:p>
    <w:p w14:paraId="07F555A6" w14:textId="0C97D304" w:rsidR="00931469" w:rsidRPr="00ED65C8" w:rsidRDefault="00720B8F" w:rsidP="00931469">
      <w:pPr>
        <w:pStyle w:val="ListParagraph"/>
        <w:rPr>
          <w:iCs/>
          <w:szCs w:val="22"/>
        </w:rPr>
      </w:pPr>
      <w:hyperlink r:id="rId16" w:history="1">
        <w:r w:rsidR="00513D3F" w:rsidRPr="00B87F46">
          <w:rPr>
            <w:rStyle w:val="Hyperlink"/>
          </w:rPr>
          <w:t>Napassorn.pur@thaigov.go.th</w:t>
        </w:r>
      </w:hyperlink>
      <w:r w:rsidR="00513D3F">
        <w:t xml:space="preserve"> </w:t>
      </w:r>
    </w:p>
    <w:p w14:paraId="69E365F1" w14:textId="77777777" w:rsidR="00931469" w:rsidRDefault="00931469" w:rsidP="00931469">
      <w:pPr>
        <w:pStyle w:val="ListParagraph"/>
        <w:rPr>
          <w:iCs/>
          <w:szCs w:val="22"/>
        </w:rPr>
      </w:pPr>
    </w:p>
    <w:p w14:paraId="53CAC7EF" w14:textId="77777777" w:rsidR="00931469" w:rsidRPr="005B55DD" w:rsidRDefault="00931469" w:rsidP="00931469">
      <w:pPr>
        <w:pStyle w:val="ListParagraph"/>
        <w:rPr>
          <w:b/>
          <w:bCs/>
          <w:iCs/>
          <w:szCs w:val="22"/>
        </w:rPr>
      </w:pPr>
      <w:r w:rsidRPr="005B55DD">
        <w:rPr>
          <w:b/>
          <w:bCs/>
          <w:iCs/>
          <w:szCs w:val="22"/>
        </w:rPr>
        <w:t>Ministry of Commerce</w:t>
      </w:r>
    </w:p>
    <w:p w14:paraId="081D44F9" w14:textId="3FA0E6CF" w:rsidR="00450C78" w:rsidRDefault="00513D3F" w:rsidP="00450C78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>
        <w:rPr>
          <w:iCs/>
          <w:szCs w:val="22"/>
        </w:rPr>
        <w:t>Ms Somrudee Kosanan</w:t>
      </w:r>
    </w:p>
    <w:p w14:paraId="57F9243C" w14:textId="1AC3627A" w:rsidR="00BD696D" w:rsidRPr="00450C78" w:rsidRDefault="00BD696D" w:rsidP="00450C78">
      <w:pPr>
        <w:tabs>
          <w:tab w:val="left" w:pos="1080"/>
        </w:tabs>
        <w:spacing w:after="0"/>
        <w:ind w:left="720"/>
        <w:rPr>
          <w:iCs/>
          <w:szCs w:val="22"/>
        </w:rPr>
      </w:pPr>
      <w:bookmarkStart w:id="1" w:name="_Hlk56697155"/>
      <w:r w:rsidRPr="00450C78">
        <w:rPr>
          <w:iCs/>
          <w:szCs w:val="22"/>
        </w:rPr>
        <w:t xml:space="preserve">Department of </w:t>
      </w:r>
      <w:bookmarkEnd w:id="1"/>
      <w:r w:rsidRPr="00450C78">
        <w:rPr>
          <w:iCs/>
          <w:szCs w:val="22"/>
        </w:rPr>
        <w:t>Trade Negotiations</w:t>
      </w:r>
    </w:p>
    <w:p w14:paraId="4608FB96" w14:textId="595E48B5" w:rsidR="00BD696D" w:rsidRDefault="00720B8F" w:rsidP="00931469">
      <w:pPr>
        <w:pStyle w:val="ListParagraph"/>
      </w:pPr>
      <w:hyperlink r:id="rId17" w:history="1">
        <w:r w:rsidR="00513D3F" w:rsidRPr="00B87F46">
          <w:rPr>
            <w:rStyle w:val="Hyperlink"/>
          </w:rPr>
          <w:t>r00a21128@gmail.com</w:t>
        </w:r>
      </w:hyperlink>
      <w:r w:rsidR="00513D3F">
        <w:t xml:space="preserve"> </w:t>
      </w:r>
    </w:p>
    <w:p w14:paraId="11182A36" w14:textId="7A785441" w:rsidR="00513D3F" w:rsidRDefault="00513D3F" w:rsidP="00931469">
      <w:pPr>
        <w:pStyle w:val="ListParagraph"/>
      </w:pPr>
    </w:p>
    <w:p w14:paraId="7545300E" w14:textId="7A517F65" w:rsidR="00B70FE0" w:rsidRDefault="00B70FE0" w:rsidP="00931469">
      <w:pPr>
        <w:pStyle w:val="ListParagraph"/>
      </w:pPr>
    </w:p>
    <w:p w14:paraId="23913EB4" w14:textId="161F405B" w:rsidR="00B70FE0" w:rsidRDefault="00B70FE0" w:rsidP="00931469">
      <w:pPr>
        <w:pStyle w:val="ListParagraph"/>
      </w:pPr>
    </w:p>
    <w:p w14:paraId="47F4A90B" w14:textId="1005D780" w:rsidR="00B70FE0" w:rsidRDefault="00B70FE0" w:rsidP="00931469">
      <w:pPr>
        <w:pStyle w:val="ListParagraph"/>
      </w:pPr>
    </w:p>
    <w:p w14:paraId="4B290E6F" w14:textId="77777777" w:rsidR="00B70FE0" w:rsidRDefault="00B70FE0" w:rsidP="00931469">
      <w:pPr>
        <w:pStyle w:val="ListParagraph"/>
      </w:pPr>
    </w:p>
    <w:p w14:paraId="249DB6A5" w14:textId="365429A1" w:rsidR="00513D3F" w:rsidRPr="001D02C4" w:rsidRDefault="00513D3F" w:rsidP="00513D3F">
      <w:pPr>
        <w:pStyle w:val="ListParagraph"/>
        <w:numPr>
          <w:ilvl w:val="0"/>
          <w:numId w:val="14"/>
        </w:numPr>
        <w:rPr>
          <w:iCs/>
          <w:szCs w:val="22"/>
        </w:rPr>
      </w:pPr>
      <w:r>
        <w:t>Ms Tuangporn Janthok</w:t>
      </w:r>
    </w:p>
    <w:p w14:paraId="204B8BA0" w14:textId="27B1AAEA" w:rsidR="001D02C4" w:rsidRDefault="00513D3F" w:rsidP="00931469">
      <w:pPr>
        <w:pStyle w:val="ListParagraph"/>
        <w:rPr>
          <w:iCs/>
          <w:szCs w:val="22"/>
        </w:rPr>
      </w:pPr>
      <w:r w:rsidRPr="00450C78">
        <w:rPr>
          <w:iCs/>
          <w:szCs w:val="22"/>
        </w:rPr>
        <w:t>Department of</w:t>
      </w:r>
      <w:r>
        <w:rPr>
          <w:iCs/>
          <w:szCs w:val="22"/>
        </w:rPr>
        <w:t xml:space="preserve"> Foreign Trade</w:t>
      </w:r>
    </w:p>
    <w:p w14:paraId="65F69B29" w14:textId="17E176B3" w:rsidR="00513D3F" w:rsidRDefault="00720B8F" w:rsidP="00931469">
      <w:pPr>
        <w:pStyle w:val="ListParagraph"/>
        <w:rPr>
          <w:iCs/>
          <w:szCs w:val="22"/>
        </w:rPr>
      </w:pPr>
      <w:hyperlink r:id="rId18" w:history="1">
        <w:r w:rsidR="000A4CE4" w:rsidRPr="009B301E">
          <w:rPr>
            <w:rStyle w:val="Hyperlink"/>
            <w:iCs/>
            <w:szCs w:val="22"/>
          </w:rPr>
          <w:t>Tuangporn.janthok@gmail.com</w:t>
        </w:r>
      </w:hyperlink>
      <w:r w:rsidR="00513D3F">
        <w:rPr>
          <w:iCs/>
          <w:szCs w:val="22"/>
        </w:rPr>
        <w:t xml:space="preserve"> </w:t>
      </w:r>
    </w:p>
    <w:p w14:paraId="67831EC6" w14:textId="77777777" w:rsidR="00513D3F" w:rsidRDefault="00513D3F" w:rsidP="00931469">
      <w:pPr>
        <w:pStyle w:val="ListParagraph"/>
        <w:rPr>
          <w:b/>
          <w:bCs/>
          <w:iCs/>
          <w:szCs w:val="22"/>
        </w:rPr>
      </w:pPr>
    </w:p>
    <w:p w14:paraId="2EACBB5C" w14:textId="51370007" w:rsidR="00931469" w:rsidRDefault="00931469" w:rsidP="00931469">
      <w:pPr>
        <w:pStyle w:val="ListParagraph"/>
        <w:rPr>
          <w:b/>
          <w:bCs/>
          <w:iCs/>
          <w:szCs w:val="22"/>
        </w:rPr>
      </w:pPr>
      <w:r w:rsidRPr="00E503EB">
        <w:rPr>
          <w:b/>
          <w:bCs/>
          <w:iCs/>
          <w:szCs w:val="22"/>
        </w:rPr>
        <w:t>Ministry of Education</w:t>
      </w:r>
    </w:p>
    <w:p w14:paraId="2FD131A7" w14:textId="2BAA3AE7" w:rsidR="00931469" w:rsidRPr="00E503EB" w:rsidRDefault="00513D3F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>Ms Walla Ruanchaiwong</w:t>
      </w:r>
    </w:p>
    <w:p w14:paraId="076AA771" w14:textId="1CBD4309" w:rsidR="00931469" w:rsidRDefault="00513D3F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>Director, Bureau of Student Activity Development</w:t>
      </w:r>
    </w:p>
    <w:p w14:paraId="23C17C53" w14:textId="608AE74C" w:rsidR="00513D3F" w:rsidRPr="00E503EB" w:rsidRDefault="00720B8F" w:rsidP="00931469">
      <w:pPr>
        <w:pStyle w:val="ListParagraph"/>
        <w:rPr>
          <w:iCs/>
          <w:szCs w:val="22"/>
        </w:rPr>
      </w:pPr>
      <w:hyperlink r:id="rId19" w:history="1">
        <w:r w:rsidR="00513D3F" w:rsidRPr="00B87F46">
          <w:rPr>
            <w:rStyle w:val="Hyperlink"/>
            <w:iCs/>
            <w:szCs w:val="22"/>
          </w:rPr>
          <w:t>rawaengwalla@gmail.com</w:t>
        </w:r>
      </w:hyperlink>
      <w:r w:rsidR="00513D3F">
        <w:rPr>
          <w:iCs/>
          <w:szCs w:val="22"/>
        </w:rPr>
        <w:t xml:space="preserve"> </w:t>
      </w:r>
    </w:p>
    <w:p w14:paraId="046640CE" w14:textId="4BD82CF2" w:rsidR="00931469" w:rsidRDefault="00BD696D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 xml:space="preserve"> </w:t>
      </w:r>
    </w:p>
    <w:p w14:paraId="539E4BF0" w14:textId="5C83AFE5" w:rsidR="00BD696D" w:rsidRDefault="00862D1D" w:rsidP="00A77609">
      <w:pPr>
        <w:pStyle w:val="ListParagraph"/>
        <w:numPr>
          <w:ilvl w:val="0"/>
          <w:numId w:val="14"/>
        </w:numPr>
        <w:tabs>
          <w:tab w:val="left" w:pos="1170"/>
        </w:tabs>
        <w:spacing w:after="0"/>
        <w:ind w:left="720" w:firstLine="0"/>
        <w:rPr>
          <w:iCs/>
          <w:szCs w:val="22"/>
        </w:rPr>
      </w:pPr>
      <w:r>
        <w:rPr>
          <w:iCs/>
          <w:szCs w:val="22"/>
        </w:rPr>
        <w:t>Mrs Supawan Pudmark</w:t>
      </w:r>
      <w:r w:rsidR="00BD696D">
        <w:rPr>
          <w:iCs/>
          <w:szCs w:val="22"/>
        </w:rPr>
        <w:t xml:space="preserve">         </w:t>
      </w:r>
      <w:r>
        <w:rPr>
          <w:iCs/>
          <w:szCs w:val="22"/>
        </w:rPr>
        <w:t>Human Resources Specialist</w:t>
      </w:r>
      <w:r w:rsidR="00A77609">
        <w:rPr>
          <w:iCs/>
          <w:szCs w:val="22"/>
        </w:rPr>
        <w:t xml:space="preserve">, </w:t>
      </w:r>
      <w:r>
        <w:rPr>
          <w:iCs/>
          <w:szCs w:val="22"/>
        </w:rPr>
        <w:t xml:space="preserve">Bureau of Student </w:t>
      </w:r>
      <w:r w:rsidR="00A77609">
        <w:rPr>
          <w:iCs/>
          <w:szCs w:val="22"/>
        </w:rPr>
        <w:t>Activities Development</w:t>
      </w:r>
    </w:p>
    <w:p w14:paraId="74FE1D7E" w14:textId="75E09C43" w:rsidR="00A77609" w:rsidRPr="00A77609" w:rsidRDefault="00720B8F" w:rsidP="00A77609">
      <w:pPr>
        <w:tabs>
          <w:tab w:val="left" w:pos="1170"/>
        </w:tabs>
        <w:ind w:left="720"/>
        <w:rPr>
          <w:iCs/>
          <w:szCs w:val="22"/>
        </w:rPr>
      </w:pPr>
      <w:hyperlink r:id="rId20" w:history="1">
        <w:r w:rsidR="00862D1D" w:rsidRPr="00B87F46">
          <w:rPr>
            <w:rStyle w:val="Hyperlink"/>
          </w:rPr>
          <w:t>Tingpud2511@gmail.com</w:t>
        </w:r>
      </w:hyperlink>
      <w:r w:rsidR="00862D1D">
        <w:t xml:space="preserve"> </w:t>
      </w:r>
    </w:p>
    <w:p w14:paraId="5B321AA5" w14:textId="5997A28D" w:rsidR="00A77609" w:rsidRDefault="00862D1D" w:rsidP="00B47D00">
      <w:pPr>
        <w:pStyle w:val="ListParagraph"/>
        <w:numPr>
          <w:ilvl w:val="0"/>
          <w:numId w:val="14"/>
        </w:numPr>
        <w:tabs>
          <w:tab w:val="left" w:pos="1170"/>
        </w:tabs>
        <w:spacing w:after="0"/>
        <w:ind w:left="720" w:firstLine="0"/>
        <w:rPr>
          <w:iCs/>
          <w:szCs w:val="22"/>
        </w:rPr>
      </w:pPr>
      <w:r>
        <w:rPr>
          <w:iCs/>
          <w:szCs w:val="22"/>
        </w:rPr>
        <w:t>Mr Chanwhut Wongpeng</w:t>
      </w:r>
      <w:r w:rsidR="00A77609">
        <w:rPr>
          <w:iCs/>
          <w:szCs w:val="22"/>
        </w:rPr>
        <w:t xml:space="preserve">            </w:t>
      </w:r>
      <w:r>
        <w:rPr>
          <w:iCs/>
          <w:szCs w:val="22"/>
        </w:rPr>
        <w:t>Director,</w:t>
      </w:r>
      <w:r w:rsidR="00A77609">
        <w:rPr>
          <w:iCs/>
          <w:szCs w:val="22"/>
        </w:rPr>
        <w:t xml:space="preserve"> </w:t>
      </w:r>
      <w:r w:rsidRPr="00862D1D">
        <w:rPr>
          <w:iCs/>
          <w:szCs w:val="22"/>
        </w:rPr>
        <w:t xml:space="preserve">Bureau of Integrated Education Affairs, Office of the Permanent Secretary, </w:t>
      </w:r>
      <w:hyperlink r:id="rId21" w:history="1">
        <w:r w:rsidRPr="00B87F46">
          <w:rPr>
            <w:rStyle w:val="Hyperlink"/>
            <w:iCs/>
            <w:szCs w:val="22"/>
          </w:rPr>
          <w:t>chanwhut@gmail.com</w:t>
        </w:r>
      </w:hyperlink>
      <w:r w:rsidR="00A77609">
        <w:rPr>
          <w:iCs/>
          <w:szCs w:val="22"/>
        </w:rPr>
        <w:t xml:space="preserve"> </w:t>
      </w:r>
    </w:p>
    <w:p w14:paraId="2C680E5E" w14:textId="77777777" w:rsidR="00E604FD" w:rsidRPr="00E604FD" w:rsidRDefault="00E604FD" w:rsidP="001D02C4">
      <w:pPr>
        <w:tabs>
          <w:tab w:val="left" w:pos="1170"/>
        </w:tabs>
        <w:spacing w:after="0"/>
        <w:ind w:left="720"/>
        <w:rPr>
          <w:iCs/>
          <w:szCs w:val="22"/>
        </w:rPr>
      </w:pPr>
    </w:p>
    <w:p w14:paraId="00C52B6E" w14:textId="01C5AFD2" w:rsidR="00A77609" w:rsidRDefault="00D07011" w:rsidP="00E604FD">
      <w:pPr>
        <w:pStyle w:val="ListParagraph"/>
        <w:numPr>
          <w:ilvl w:val="0"/>
          <w:numId w:val="14"/>
        </w:numPr>
        <w:tabs>
          <w:tab w:val="left" w:pos="1170"/>
        </w:tabs>
        <w:ind w:left="720" w:firstLine="0"/>
        <w:rPr>
          <w:iCs/>
          <w:szCs w:val="22"/>
        </w:rPr>
      </w:pPr>
      <w:r>
        <w:rPr>
          <w:iCs/>
          <w:szCs w:val="22"/>
        </w:rPr>
        <w:t xml:space="preserve">Ms Ratchanin Pongudom    </w:t>
      </w:r>
      <w:r w:rsidR="00A77609" w:rsidRPr="00A77609">
        <w:rPr>
          <w:iCs/>
          <w:szCs w:val="22"/>
        </w:rPr>
        <w:t xml:space="preserve"> </w:t>
      </w:r>
      <w:r w:rsidR="00A77609">
        <w:rPr>
          <w:iCs/>
          <w:szCs w:val="22"/>
        </w:rPr>
        <w:t xml:space="preserve">Foreign Relations Officer, Bureau of International Cooperation  </w:t>
      </w:r>
      <w:hyperlink r:id="rId22" w:history="1">
        <w:r w:rsidRPr="00B87F46">
          <w:rPr>
            <w:rStyle w:val="Hyperlink"/>
            <w:iCs/>
            <w:szCs w:val="22"/>
          </w:rPr>
          <w:t>ratchanin@yahoo.com</w:t>
        </w:r>
      </w:hyperlink>
      <w:r w:rsidR="00E604FD">
        <w:rPr>
          <w:iCs/>
          <w:szCs w:val="22"/>
        </w:rPr>
        <w:t xml:space="preserve"> </w:t>
      </w:r>
    </w:p>
    <w:p w14:paraId="22971EF2" w14:textId="77777777" w:rsidR="00931469" w:rsidRPr="00305858" w:rsidRDefault="00931469" w:rsidP="00931469">
      <w:pPr>
        <w:pStyle w:val="ListParagraph"/>
        <w:rPr>
          <w:iCs/>
          <w:szCs w:val="22"/>
        </w:rPr>
      </w:pPr>
    </w:p>
    <w:p w14:paraId="1A8AE2F0" w14:textId="77777777" w:rsidR="00931469" w:rsidRPr="005B55DD" w:rsidRDefault="00931469" w:rsidP="00931469">
      <w:pPr>
        <w:pStyle w:val="ListParagraph"/>
        <w:rPr>
          <w:b/>
          <w:bCs/>
          <w:iCs/>
          <w:szCs w:val="22"/>
        </w:rPr>
      </w:pPr>
      <w:r w:rsidRPr="005B55DD">
        <w:rPr>
          <w:b/>
          <w:bCs/>
          <w:iCs/>
          <w:szCs w:val="22"/>
        </w:rPr>
        <w:t>Ministry of Industry</w:t>
      </w:r>
    </w:p>
    <w:p w14:paraId="3445D04D" w14:textId="4148A85F" w:rsidR="00931469" w:rsidRDefault="00D07011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>Ms Kanittha Jaijong</w:t>
      </w:r>
    </w:p>
    <w:p w14:paraId="7554DD8E" w14:textId="6450E269" w:rsidR="00931469" w:rsidRDefault="00931469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>Scientist</w:t>
      </w:r>
      <w:r w:rsidR="00D07011">
        <w:rPr>
          <w:iCs/>
          <w:szCs w:val="22"/>
        </w:rPr>
        <w:t xml:space="preserve"> Senior Professional Level</w:t>
      </w:r>
    </w:p>
    <w:p w14:paraId="53C48AA5" w14:textId="37CA8B10" w:rsidR="00931469" w:rsidRDefault="00D07011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>Industrial Safety Technology Promotion Division</w:t>
      </w:r>
    </w:p>
    <w:p w14:paraId="3607B1BC" w14:textId="77777777" w:rsidR="00931469" w:rsidRDefault="00931469" w:rsidP="00931469">
      <w:pPr>
        <w:pStyle w:val="ListParagraph"/>
        <w:rPr>
          <w:iCs/>
          <w:szCs w:val="22"/>
        </w:rPr>
      </w:pPr>
      <w:r w:rsidRPr="00362B80">
        <w:rPr>
          <w:iCs/>
          <w:szCs w:val="22"/>
        </w:rPr>
        <w:t>Department of Industrial Works</w:t>
      </w:r>
    </w:p>
    <w:p w14:paraId="603A524F" w14:textId="083ECF0A" w:rsidR="00931469" w:rsidRDefault="00720B8F" w:rsidP="00931469">
      <w:pPr>
        <w:pStyle w:val="ListParagraph"/>
        <w:rPr>
          <w:iCs/>
          <w:szCs w:val="22"/>
        </w:rPr>
      </w:pPr>
      <w:hyperlink r:id="rId23" w:history="1">
        <w:r w:rsidR="00D07011" w:rsidRPr="00B87F46">
          <w:rPr>
            <w:rStyle w:val="Hyperlink"/>
            <w:iCs/>
            <w:szCs w:val="22"/>
          </w:rPr>
          <w:t>kanittha.j@diw.mail.go.th</w:t>
        </w:r>
      </w:hyperlink>
      <w:r w:rsidR="00E604FD">
        <w:rPr>
          <w:iCs/>
          <w:szCs w:val="22"/>
        </w:rPr>
        <w:t xml:space="preserve"> </w:t>
      </w:r>
    </w:p>
    <w:p w14:paraId="387498CF" w14:textId="77777777" w:rsidR="00931469" w:rsidRDefault="00931469" w:rsidP="00931469">
      <w:pPr>
        <w:pStyle w:val="ListParagraph"/>
        <w:rPr>
          <w:iCs/>
          <w:szCs w:val="22"/>
        </w:rPr>
      </w:pPr>
    </w:p>
    <w:p w14:paraId="6C171D8E" w14:textId="77777777" w:rsidR="00931469" w:rsidRPr="005B55DD" w:rsidRDefault="00931469" w:rsidP="00931469">
      <w:pPr>
        <w:pStyle w:val="ListParagraph"/>
        <w:rPr>
          <w:b/>
          <w:bCs/>
          <w:iCs/>
          <w:szCs w:val="22"/>
        </w:rPr>
      </w:pPr>
      <w:r w:rsidRPr="005B55DD">
        <w:rPr>
          <w:b/>
          <w:bCs/>
          <w:iCs/>
          <w:szCs w:val="22"/>
        </w:rPr>
        <w:t>Ministry of Foreign Affairs</w:t>
      </w:r>
    </w:p>
    <w:p w14:paraId="1D83C5B8" w14:textId="6476C66A" w:rsidR="00D07011" w:rsidRDefault="00D07011" w:rsidP="00D07011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>
        <w:rPr>
          <w:iCs/>
          <w:szCs w:val="22"/>
        </w:rPr>
        <w:t xml:space="preserve">Mr Rattawoot Nanthaikaukool   First Secretary </w:t>
      </w:r>
      <w:hyperlink r:id="rId24" w:history="1">
        <w:r w:rsidRPr="00B87F46">
          <w:rPr>
            <w:rStyle w:val="Hyperlink"/>
            <w:iCs/>
            <w:szCs w:val="22"/>
          </w:rPr>
          <w:t>ra.nanthaikuakool@mfa.mail.go.th</w:t>
        </w:r>
      </w:hyperlink>
      <w:r>
        <w:rPr>
          <w:iCs/>
          <w:szCs w:val="22"/>
        </w:rPr>
        <w:t xml:space="preserve"> </w:t>
      </w:r>
    </w:p>
    <w:p w14:paraId="3480AE54" w14:textId="334BBBDE" w:rsidR="00931469" w:rsidRDefault="00931469" w:rsidP="00931469">
      <w:pPr>
        <w:pStyle w:val="ListParagraph"/>
        <w:rPr>
          <w:iCs/>
          <w:szCs w:val="22"/>
        </w:rPr>
      </w:pPr>
    </w:p>
    <w:p w14:paraId="47AC8D07" w14:textId="011B965D" w:rsidR="00931469" w:rsidRPr="005B55DD" w:rsidRDefault="00931469" w:rsidP="00931469">
      <w:pPr>
        <w:pStyle w:val="ListParagraph"/>
        <w:rPr>
          <w:b/>
          <w:bCs/>
          <w:iCs/>
          <w:szCs w:val="22"/>
        </w:rPr>
      </w:pPr>
      <w:r w:rsidRPr="005B55DD">
        <w:rPr>
          <w:b/>
          <w:bCs/>
          <w:iCs/>
          <w:szCs w:val="22"/>
        </w:rPr>
        <w:t>Ministry of Finance</w:t>
      </w:r>
    </w:p>
    <w:p w14:paraId="0F02C465" w14:textId="0756ADF5" w:rsidR="00E604FD" w:rsidRDefault="00E604FD" w:rsidP="00E604FD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>
        <w:rPr>
          <w:iCs/>
          <w:szCs w:val="22"/>
        </w:rPr>
        <w:t>Dr Maneekwan Chandarasorn Director, Excise Tax Policy Division</w:t>
      </w:r>
    </w:p>
    <w:p w14:paraId="235C53D1" w14:textId="6654714B" w:rsidR="009D1A8A" w:rsidRPr="009D1A8A" w:rsidRDefault="009D1A8A" w:rsidP="009D1A8A">
      <w:pPr>
        <w:tabs>
          <w:tab w:val="left" w:pos="1080"/>
        </w:tabs>
        <w:spacing w:after="0"/>
        <w:ind w:left="720"/>
        <w:rPr>
          <w:iCs/>
          <w:szCs w:val="22"/>
        </w:rPr>
      </w:pPr>
      <w:r>
        <w:rPr>
          <w:iCs/>
          <w:szCs w:val="22"/>
        </w:rPr>
        <w:t>Fiscal Policy Office</w:t>
      </w:r>
    </w:p>
    <w:p w14:paraId="42CC3C86" w14:textId="5994AD25" w:rsidR="00E604FD" w:rsidRDefault="00720B8F" w:rsidP="00E604FD">
      <w:pPr>
        <w:tabs>
          <w:tab w:val="left" w:pos="1080"/>
        </w:tabs>
        <w:ind w:left="720"/>
        <w:rPr>
          <w:iCs/>
          <w:szCs w:val="22"/>
        </w:rPr>
      </w:pPr>
      <w:hyperlink r:id="rId25" w:history="1">
        <w:r w:rsidR="001D02C4" w:rsidRPr="00D77576">
          <w:rPr>
            <w:rStyle w:val="Hyperlink"/>
            <w:iCs/>
            <w:szCs w:val="22"/>
          </w:rPr>
          <w:t>maneekwan@gmail.com</w:t>
        </w:r>
      </w:hyperlink>
      <w:r w:rsidR="001D02C4">
        <w:rPr>
          <w:iCs/>
          <w:szCs w:val="22"/>
        </w:rPr>
        <w:t xml:space="preserve"> </w:t>
      </w:r>
      <w:r w:rsidR="00E604FD">
        <w:rPr>
          <w:iCs/>
          <w:szCs w:val="22"/>
        </w:rPr>
        <w:t xml:space="preserve"> </w:t>
      </w:r>
    </w:p>
    <w:p w14:paraId="37C3512A" w14:textId="77777777" w:rsidR="00D63119" w:rsidRPr="00E604FD" w:rsidRDefault="00D63119" w:rsidP="00E604FD">
      <w:pPr>
        <w:tabs>
          <w:tab w:val="left" w:pos="1080"/>
        </w:tabs>
        <w:ind w:left="720"/>
        <w:rPr>
          <w:iCs/>
          <w:szCs w:val="22"/>
        </w:rPr>
      </w:pPr>
    </w:p>
    <w:p w14:paraId="668080BF" w14:textId="78DF7FDD" w:rsidR="00E604FD" w:rsidRDefault="00E604FD" w:rsidP="00E604FD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Ms Oranit Pansuwan </w:t>
      </w:r>
    </w:p>
    <w:p w14:paraId="70DF3361" w14:textId="77777777" w:rsidR="00E604FD" w:rsidRDefault="00E604FD" w:rsidP="00E604FD">
      <w:pPr>
        <w:pStyle w:val="ListParagraph"/>
        <w:rPr>
          <w:iCs/>
          <w:szCs w:val="22"/>
        </w:rPr>
      </w:pPr>
      <w:r w:rsidRPr="00362B80">
        <w:rPr>
          <w:iCs/>
          <w:szCs w:val="22"/>
        </w:rPr>
        <w:t xml:space="preserve">Economist </w:t>
      </w:r>
    </w:p>
    <w:p w14:paraId="3DC30C8B" w14:textId="0C4746E2" w:rsidR="00E604FD" w:rsidRDefault="00E604FD" w:rsidP="00E604FD">
      <w:pPr>
        <w:pStyle w:val="ListParagraph"/>
        <w:rPr>
          <w:iCs/>
          <w:szCs w:val="22"/>
        </w:rPr>
      </w:pPr>
      <w:r w:rsidRPr="00362B80">
        <w:rPr>
          <w:iCs/>
          <w:szCs w:val="22"/>
        </w:rPr>
        <w:t>Fiscal Policy Office</w:t>
      </w:r>
    </w:p>
    <w:p w14:paraId="2577050D" w14:textId="2FF1286B" w:rsidR="00677007" w:rsidRDefault="00720B8F" w:rsidP="00E604FD">
      <w:pPr>
        <w:pStyle w:val="ListParagraph"/>
        <w:rPr>
          <w:iCs/>
          <w:szCs w:val="22"/>
        </w:rPr>
      </w:pPr>
      <w:hyperlink r:id="rId26" w:history="1">
        <w:r w:rsidR="00677007" w:rsidRPr="00D77576">
          <w:rPr>
            <w:rStyle w:val="Hyperlink"/>
            <w:iCs/>
            <w:szCs w:val="22"/>
          </w:rPr>
          <w:t>oranit.psw@gmail.com</w:t>
        </w:r>
      </w:hyperlink>
      <w:r w:rsidR="00677007">
        <w:rPr>
          <w:iCs/>
          <w:szCs w:val="22"/>
        </w:rPr>
        <w:t xml:space="preserve"> </w:t>
      </w:r>
    </w:p>
    <w:p w14:paraId="183274E0" w14:textId="77777777" w:rsidR="00931469" w:rsidRDefault="00931469" w:rsidP="00931469">
      <w:pPr>
        <w:pStyle w:val="ListParagraph"/>
        <w:rPr>
          <w:iCs/>
          <w:szCs w:val="22"/>
        </w:rPr>
      </w:pPr>
    </w:p>
    <w:p w14:paraId="0C96538E" w14:textId="0C73033D" w:rsidR="00677007" w:rsidRDefault="00677007" w:rsidP="00931469">
      <w:pPr>
        <w:pStyle w:val="ListParagrap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Ministry of Labor</w:t>
      </w:r>
    </w:p>
    <w:p w14:paraId="0D44E47A" w14:textId="2EF4451C" w:rsidR="00677007" w:rsidRPr="007C6F36" w:rsidRDefault="00CD07CF" w:rsidP="0057764C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bookmarkStart w:id="2" w:name="_Hlk56698476"/>
      <w:r w:rsidRPr="007C6F36">
        <w:rPr>
          <w:iCs/>
          <w:szCs w:val="22"/>
        </w:rPr>
        <w:t>Ms Visamon Vuttara</w:t>
      </w:r>
    </w:p>
    <w:p w14:paraId="6C0C2001" w14:textId="6E5451AB" w:rsidR="00CD07CF" w:rsidRPr="007C6F36" w:rsidRDefault="0057764C" w:rsidP="0057764C">
      <w:pPr>
        <w:spacing w:after="0"/>
        <w:ind w:left="720"/>
        <w:rPr>
          <w:iCs/>
          <w:szCs w:val="22"/>
        </w:rPr>
      </w:pPr>
      <w:r w:rsidRPr="007C6F36">
        <w:rPr>
          <w:iCs/>
          <w:szCs w:val="22"/>
        </w:rPr>
        <w:t>Labour Officer Practitioner Level</w:t>
      </w:r>
    </w:p>
    <w:p w14:paraId="33CDFF17" w14:textId="4543CD61" w:rsidR="0057764C" w:rsidRPr="007C6F36" w:rsidRDefault="0057764C" w:rsidP="0057764C">
      <w:pPr>
        <w:spacing w:after="0"/>
        <w:ind w:left="720"/>
        <w:rPr>
          <w:iCs/>
          <w:szCs w:val="22"/>
        </w:rPr>
      </w:pPr>
      <w:r w:rsidRPr="007C6F36">
        <w:rPr>
          <w:iCs/>
          <w:szCs w:val="22"/>
        </w:rPr>
        <w:t>Department of Labour Protection and Welfare</w:t>
      </w:r>
    </w:p>
    <w:p w14:paraId="552AD3FC" w14:textId="0EF7E11D" w:rsidR="0057764C" w:rsidRDefault="00720B8F" w:rsidP="0057764C">
      <w:pPr>
        <w:spacing w:after="0"/>
        <w:ind w:left="720"/>
        <w:rPr>
          <w:rStyle w:val="Hyperlink"/>
          <w:iCs/>
          <w:szCs w:val="22"/>
        </w:rPr>
      </w:pPr>
      <w:hyperlink r:id="rId27" w:history="1">
        <w:r w:rsidR="0057764C" w:rsidRPr="007C6F36">
          <w:rPr>
            <w:rStyle w:val="Hyperlink"/>
            <w:iCs/>
            <w:szCs w:val="22"/>
          </w:rPr>
          <w:t xml:space="preserve">visamon.v@labour.mail.go.th </w:t>
        </w:r>
      </w:hyperlink>
    </w:p>
    <w:p w14:paraId="5683CC4F" w14:textId="77777777" w:rsidR="007C6F36" w:rsidRPr="00CD07CF" w:rsidRDefault="007C6F36" w:rsidP="0057764C">
      <w:pPr>
        <w:spacing w:after="0"/>
        <w:ind w:left="720"/>
        <w:rPr>
          <w:iCs/>
          <w:szCs w:val="22"/>
        </w:rPr>
      </w:pPr>
    </w:p>
    <w:bookmarkEnd w:id="2"/>
    <w:p w14:paraId="0CA342A4" w14:textId="3E7E229F" w:rsidR="007C6F36" w:rsidRPr="007C6F36" w:rsidRDefault="007C6F36" w:rsidP="007C6F36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r w:rsidRPr="007C6F36">
        <w:rPr>
          <w:iCs/>
          <w:szCs w:val="22"/>
        </w:rPr>
        <w:t xml:space="preserve">Ms </w:t>
      </w:r>
      <w:r>
        <w:rPr>
          <w:iCs/>
          <w:szCs w:val="22"/>
        </w:rPr>
        <w:t>Siriwadee Sonsaree</w:t>
      </w:r>
    </w:p>
    <w:p w14:paraId="6E4049F8" w14:textId="78EE4FF3" w:rsidR="007C6F36" w:rsidRPr="007C6F36" w:rsidRDefault="007C6F36" w:rsidP="007C6F36">
      <w:pPr>
        <w:spacing w:after="0"/>
        <w:ind w:left="720"/>
        <w:rPr>
          <w:iCs/>
          <w:szCs w:val="22"/>
        </w:rPr>
      </w:pPr>
      <w:r w:rsidRPr="007C6F36">
        <w:rPr>
          <w:iCs/>
          <w:szCs w:val="22"/>
        </w:rPr>
        <w:t xml:space="preserve">Labour </w:t>
      </w:r>
      <w:r>
        <w:rPr>
          <w:iCs/>
          <w:szCs w:val="22"/>
        </w:rPr>
        <w:t xml:space="preserve">Specialist, </w:t>
      </w:r>
    </w:p>
    <w:p w14:paraId="3362985E" w14:textId="01541740" w:rsidR="007C6F36" w:rsidRPr="007C6F36" w:rsidRDefault="007C6F36" w:rsidP="007C6F36">
      <w:pPr>
        <w:spacing w:after="0"/>
        <w:ind w:left="720"/>
        <w:rPr>
          <w:iCs/>
          <w:szCs w:val="22"/>
        </w:rPr>
      </w:pPr>
      <w:r>
        <w:rPr>
          <w:iCs/>
          <w:szCs w:val="22"/>
        </w:rPr>
        <w:t>Social Security Office</w:t>
      </w:r>
    </w:p>
    <w:p w14:paraId="687C2FED" w14:textId="63002129" w:rsidR="007C6F36" w:rsidRPr="00CD07CF" w:rsidRDefault="00720B8F" w:rsidP="007C6F36">
      <w:pPr>
        <w:spacing w:after="0"/>
        <w:ind w:left="720"/>
        <w:rPr>
          <w:iCs/>
          <w:szCs w:val="22"/>
        </w:rPr>
      </w:pPr>
      <w:hyperlink r:id="rId28" w:history="1">
        <w:r w:rsidR="007C6F36" w:rsidRPr="00B87F46">
          <w:rPr>
            <w:rStyle w:val="Hyperlink"/>
            <w:iCs/>
            <w:szCs w:val="22"/>
          </w:rPr>
          <w:t xml:space="preserve">siriwadee.sonsaree@gmail.com </w:t>
        </w:r>
      </w:hyperlink>
    </w:p>
    <w:p w14:paraId="5094A8BA" w14:textId="77777777" w:rsidR="00CD07CF" w:rsidRPr="00CD07CF" w:rsidRDefault="00CD07CF" w:rsidP="00CD07CF">
      <w:pPr>
        <w:ind w:left="720"/>
        <w:rPr>
          <w:b/>
          <w:bCs/>
          <w:iCs/>
          <w:szCs w:val="22"/>
        </w:rPr>
      </w:pPr>
    </w:p>
    <w:p w14:paraId="62BA82ED" w14:textId="2E584D32" w:rsidR="00931469" w:rsidRPr="005B55DD" w:rsidRDefault="00931469" w:rsidP="00931469">
      <w:pPr>
        <w:pStyle w:val="ListParagraph"/>
        <w:rPr>
          <w:b/>
          <w:bCs/>
          <w:iCs/>
          <w:szCs w:val="22"/>
        </w:rPr>
      </w:pPr>
      <w:r w:rsidRPr="005B55DD">
        <w:rPr>
          <w:b/>
          <w:bCs/>
          <w:iCs/>
          <w:szCs w:val="22"/>
        </w:rPr>
        <w:t>Office of the National Economic and Social Development Council</w:t>
      </w:r>
    </w:p>
    <w:p w14:paraId="380D8429" w14:textId="77777777" w:rsidR="00BB6514" w:rsidRDefault="00BB6514" w:rsidP="00963D9F">
      <w:pPr>
        <w:pStyle w:val="ListParagraph"/>
        <w:rPr>
          <w:iCs/>
          <w:szCs w:val="22"/>
        </w:rPr>
      </w:pPr>
      <w:r w:rsidRPr="00BB6514">
        <w:rPr>
          <w:rFonts w:hint="cs"/>
          <w:iCs/>
          <w:szCs w:val="22"/>
        </w:rPr>
        <w:t xml:space="preserve">Ms. Patcharawan Ubonloet </w:t>
      </w:r>
    </w:p>
    <w:p w14:paraId="05269E6D" w14:textId="1A2A6AA8" w:rsidR="00931469" w:rsidRDefault="00BB6514" w:rsidP="00963D9F">
      <w:pPr>
        <w:pStyle w:val="ListParagraph"/>
        <w:rPr>
          <w:iCs/>
          <w:szCs w:val="22"/>
        </w:rPr>
      </w:pPr>
      <w:r w:rsidRPr="00BB6514">
        <w:rPr>
          <w:rFonts w:hint="cs"/>
        </w:rPr>
        <w:t xml:space="preserve">Policy and Plan Analyst, Senior Professional Level </w:t>
      </w:r>
      <w:hyperlink r:id="rId29" w:history="1">
        <w:r w:rsidRPr="00916D17">
          <w:rPr>
            <w:rStyle w:val="Hyperlink"/>
          </w:rPr>
          <w:t>patcharawan@nesdc.go.th</w:t>
        </w:r>
      </w:hyperlink>
      <w:r w:rsidR="007C6F36">
        <w:t xml:space="preserve"> </w:t>
      </w:r>
    </w:p>
    <w:p w14:paraId="35986316" w14:textId="77777777" w:rsidR="00931469" w:rsidRDefault="00931469" w:rsidP="00931469">
      <w:pPr>
        <w:pStyle w:val="ListParagraph"/>
        <w:rPr>
          <w:iCs/>
          <w:szCs w:val="22"/>
        </w:rPr>
      </w:pPr>
    </w:p>
    <w:p w14:paraId="321E1244" w14:textId="4F9ECD5B" w:rsidR="00931469" w:rsidRDefault="007C6F36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>Mr Wittayarrath Puang-ngam</w:t>
      </w:r>
    </w:p>
    <w:p w14:paraId="46AF9B49" w14:textId="5C01AF81" w:rsidR="00931469" w:rsidRDefault="009D1A8A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>Plan &amp; Policy Analyst</w:t>
      </w:r>
    </w:p>
    <w:p w14:paraId="59E51E87" w14:textId="3BB7765D" w:rsidR="00931469" w:rsidRDefault="00720B8F" w:rsidP="00931469">
      <w:pPr>
        <w:pStyle w:val="ListParagraph"/>
        <w:rPr>
          <w:iCs/>
          <w:szCs w:val="22"/>
        </w:rPr>
      </w:pPr>
      <w:hyperlink r:id="rId30" w:history="1">
        <w:r w:rsidR="007C6F36" w:rsidRPr="00B87F46">
          <w:rPr>
            <w:rStyle w:val="Hyperlink"/>
            <w:iCs/>
            <w:szCs w:val="22"/>
          </w:rPr>
          <w:t>wittayarrath@nesdc.go.th</w:t>
        </w:r>
      </w:hyperlink>
      <w:r w:rsidR="00677007">
        <w:rPr>
          <w:iCs/>
          <w:szCs w:val="22"/>
        </w:rPr>
        <w:t xml:space="preserve"> </w:t>
      </w:r>
    </w:p>
    <w:p w14:paraId="45D1072C" w14:textId="77777777" w:rsidR="00931469" w:rsidRDefault="00931469" w:rsidP="00931469">
      <w:pPr>
        <w:pStyle w:val="ListParagraph"/>
        <w:rPr>
          <w:iCs/>
          <w:szCs w:val="22"/>
        </w:rPr>
      </w:pPr>
    </w:p>
    <w:p w14:paraId="151491ED" w14:textId="77777777" w:rsidR="00931469" w:rsidRDefault="00931469" w:rsidP="00931469">
      <w:pPr>
        <w:pStyle w:val="ListParagraph"/>
        <w:rPr>
          <w:iCs/>
          <w:szCs w:val="22"/>
        </w:rPr>
      </w:pPr>
    </w:p>
    <w:p w14:paraId="512EFE93" w14:textId="77777777" w:rsidR="00931469" w:rsidRPr="00686C8D" w:rsidRDefault="00931469" w:rsidP="00931469">
      <w:pPr>
        <w:pStyle w:val="ListParagraph"/>
        <w:rPr>
          <w:b/>
          <w:bCs/>
          <w:i/>
          <w:color w:val="4472C4" w:themeColor="accent1"/>
          <w:sz w:val="24"/>
          <w:szCs w:val="22"/>
        </w:rPr>
      </w:pPr>
      <w:r w:rsidRPr="00686C8D">
        <w:rPr>
          <w:b/>
          <w:bCs/>
          <w:i/>
          <w:color w:val="4472C4" w:themeColor="accent1"/>
          <w:sz w:val="24"/>
          <w:szCs w:val="22"/>
        </w:rPr>
        <w:t>Civil Society</w:t>
      </w:r>
    </w:p>
    <w:p w14:paraId="1485135B" w14:textId="77777777" w:rsidR="00931469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DA5839">
        <w:rPr>
          <w:iCs/>
          <w:szCs w:val="22"/>
        </w:rPr>
        <w:t>Dr Prakit Vathesatogkit</w:t>
      </w:r>
    </w:p>
    <w:p w14:paraId="504440D5" w14:textId="77777777" w:rsidR="00931469" w:rsidRDefault="00931469" w:rsidP="00931469">
      <w:pPr>
        <w:pStyle w:val="ListParagraph"/>
        <w:rPr>
          <w:iCs/>
          <w:szCs w:val="22"/>
        </w:rPr>
      </w:pPr>
      <w:r w:rsidRPr="00DA5839">
        <w:rPr>
          <w:iCs/>
          <w:szCs w:val="22"/>
        </w:rPr>
        <w:t>Executive Secretary</w:t>
      </w:r>
    </w:p>
    <w:p w14:paraId="6577FCC0" w14:textId="77777777" w:rsidR="00931469" w:rsidRDefault="00931469" w:rsidP="00931469">
      <w:pPr>
        <w:pStyle w:val="ListParagraph"/>
        <w:rPr>
          <w:iCs/>
          <w:szCs w:val="22"/>
        </w:rPr>
      </w:pPr>
      <w:r w:rsidRPr="00DA5839">
        <w:rPr>
          <w:iCs/>
          <w:szCs w:val="22"/>
        </w:rPr>
        <w:t>Action on Smoking and Health Foundation Thailand</w:t>
      </w:r>
    </w:p>
    <w:p w14:paraId="472835A1" w14:textId="0B4C91E7" w:rsidR="00931469" w:rsidRDefault="00720B8F" w:rsidP="00931469">
      <w:pPr>
        <w:pStyle w:val="ListParagraph"/>
        <w:rPr>
          <w:iCs/>
          <w:szCs w:val="22"/>
        </w:rPr>
      </w:pPr>
      <w:hyperlink r:id="rId31" w:history="1">
        <w:r w:rsidR="00677007" w:rsidRPr="00D77576">
          <w:rPr>
            <w:rStyle w:val="Hyperlink"/>
            <w:iCs/>
            <w:szCs w:val="22"/>
          </w:rPr>
          <w:t>prakit@ashthailand.or.th</w:t>
        </w:r>
      </w:hyperlink>
      <w:r w:rsidR="00677007">
        <w:rPr>
          <w:iCs/>
          <w:szCs w:val="22"/>
        </w:rPr>
        <w:t xml:space="preserve"> </w:t>
      </w:r>
    </w:p>
    <w:p w14:paraId="6C9E4032" w14:textId="77777777" w:rsidR="00931469" w:rsidRDefault="00931469" w:rsidP="00931469">
      <w:pPr>
        <w:pStyle w:val="ListParagraph"/>
        <w:rPr>
          <w:iCs/>
          <w:szCs w:val="22"/>
        </w:rPr>
      </w:pPr>
    </w:p>
    <w:p w14:paraId="0E11AEC9" w14:textId="77777777" w:rsidR="00931469" w:rsidRPr="00EC0288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EC0288">
        <w:rPr>
          <w:iCs/>
          <w:szCs w:val="22"/>
        </w:rPr>
        <w:t>Dr Wannee Nitiyanant</w:t>
      </w:r>
    </w:p>
    <w:p w14:paraId="576B08CB" w14:textId="77777777" w:rsidR="00931469" w:rsidRPr="00EC0288" w:rsidRDefault="00931469" w:rsidP="00931469">
      <w:pPr>
        <w:pStyle w:val="ListParagraph"/>
        <w:rPr>
          <w:iCs/>
          <w:szCs w:val="22"/>
        </w:rPr>
      </w:pPr>
      <w:r w:rsidRPr="00EC0288">
        <w:rPr>
          <w:iCs/>
          <w:szCs w:val="22"/>
        </w:rPr>
        <w:t>President</w:t>
      </w:r>
    </w:p>
    <w:p w14:paraId="403D414B" w14:textId="77777777" w:rsidR="00931469" w:rsidRPr="00EC0288" w:rsidRDefault="00931469" w:rsidP="00931469">
      <w:pPr>
        <w:pStyle w:val="ListParagraph"/>
        <w:rPr>
          <w:iCs/>
          <w:szCs w:val="22"/>
        </w:rPr>
      </w:pPr>
      <w:r w:rsidRPr="00EC0288">
        <w:rPr>
          <w:iCs/>
          <w:szCs w:val="22"/>
        </w:rPr>
        <w:t>Thai NCD Alliance</w:t>
      </w:r>
    </w:p>
    <w:p w14:paraId="08FEA328" w14:textId="581C5D51" w:rsidR="00931469" w:rsidRDefault="00720B8F" w:rsidP="00931469">
      <w:pPr>
        <w:pStyle w:val="ListParagraph"/>
        <w:rPr>
          <w:iCs/>
          <w:szCs w:val="22"/>
        </w:rPr>
      </w:pPr>
      <w:hyperlink r:id="rId32" w:history="1">
        <w:r w:rsidR="00677007" w:rsidRPr="00EC0288">
          <w:rPr>
            <w:rStyle w:val="Hyperlink"/>
            <w:iCs/>
            <w:szCs w:val="22"/>
          </w:rPr>
          <w:t>wannee.nit@mahidol.ac.th</w:t>
        </w:r>
      </w:hyperlink>
      <w:r w:rsidR="00677007">
        <w:rPr>
          <w:iCs/>
          <w:szCs w:val="22"/>
        </w:rPr>
        <w:t xml:space="preserve"> </w:t>
      </w:r>
    </w:p>
    <w:p w14:paraId="5334C25E" w14:textId="77777777" w:rsidR="00A144E9" w:rsidRDefault="00A144E9" w:rsidP="00931469">
      <w:pPr>
        <w:pStyle w:val="ListParagraph"/>
        <w:rPr>
          <w:iCs/>
          <w:szCs w:val="22"/>
        </w:rPr>
      </w:pPr>
    </w:p>
    <w:p w14:paraId="321C34AA" w14:textId="77777777" w:rsidR="00EC0288" w:rsidRDefault="00677007" w:rsidP="00677007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 w:rsidRPr="00EC0288">
        <w:rPr>
          <w:iCs/>
          <w:szCs w:val="22"/>
        </w:rPr>
        <w:t xml:space="preserve">Dr </w:t>
      </w:r>
      <w:r w:rsidR="00EC0288">
        <w:rPr>
          <w:iCs/>
          <w:szCs w:val="22"/>
        </w:rPr>
        <w:t>Sombat Muengtaweepongsa</w:t>
      </w:r>
      <w:r w:rsidRPr="00EC0288">
        <w:rPr>
          <w:iCs/>
          <w:szCs w:val="22"/>
        </w:rPr>
        <w:t xml:space="preserve"> </w:t>
      </w:r>
      <w:r w:rsidR="00EC0288">
        <w:rPr>
          <w:iCs/>
          <w:szCs w:val="22"/>
        </w:rPr>
        <w:t>Secretary-General</w:t>
      </w:r>
      <w:r w:rsidRPr="00EC0288">
        <w:rPr>
          <w:iCs/>
          <w:szCs w:val="22"/>
        </w:rPr>
        <w:t xml:space="preserve"> </w:t>
      </w:r>
    </w:p>
    <w:p w14:paraId="6A5B1743" w14:textId="3823024E" w:rsidR="00677007" w:rsidRPr="00EC0288" w:rsidRDefault="00EC0288" w:rsidP="00EC0288">
      <w:pPr>
        <w:tabs>
          <w:tab w:val="left" w:pos="1080"/>
        </w:tabs>
        <w:spacing w:after="0"/>
        <w:ind w:left="720"/>
        <w:rPr>
          <w:iCs/>
          <w:szCs w:val="22"/>
        </w:rPr>
      </w:pPr>
      <w:r w:rsidRPr="00EC0288">
        <w:rPr>
          <w:iCs/>
          <w:szCs w:val="22"/>
        </w:rPr>
        <w:t>Thai NCD Alliance</w:t>
      </w:r>
    </w:p>
    <w:p w14:paraId="1DAEAECD" w14:textId="5B0D813D" w:rsidR="00677007" w:rsidRDefault="00720B8F" w:rsidP="00677007">
      <w:pPr>
        <w:ind w:left="720"/>
      </w:pPr>
      <w:hyperlink r:id="rId33" w:history="1">
        <w:r w:rsidR="00D54BDD" w:rsidRPr="00D54BDD">
          <w:rPr>
            <w:rStyle w:val="Hyperlink"/>
          </w:rPr>
          <w:t>sombatm@</w:t>
        </w:r>
        <w:r w:rsidR="00D54BDD" w:rsidRPr="00B87F46">
          <w:rPr>
            <w:rStyle w:val="Hyperlink"/>
          </w:rPr>
          <w:t>hotmail.com</w:t>
        </w:r>
      </w:hyperlink>
      <w:r w:rsidR="00D54BDD">
        <w:t xml:space="preserve"> </w:t>
      </w:r>
      <w:r w:rsidR="00EC0288">
        <w:t xml:space="preserve"> </w:t>
      </w:r>
    </w:p>
    <w:p w14:paraId="3023D7DA" w14:textId="77777777" w:rsidR="00D63119" w:rsidRPr="00EC0288" w:rsidRDefault="00D63119" w:rsidP="00677007">
      <w:pPr>
        <w:ind w:left="720"/>
        <w:rPr>
          <w:iCs/>
          <w:szCs w:val="22"/>
        </w:rPr>
      </w:pPr>
    </w:p>
    <w:p w14:paraId="2FAF23EF" w14:textId="581E68C0" w:rsidR="00EC0288" w:rsidRDefault="00EC0288" w:rsidP="00EC0288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 w:rsidRPr="00EC0288">
        <w:rPr>
          <w:iCs/>
          <w:szCs w:val="22"/>
        </w:rPr>
        <w:t xml:space="preserve">Dr </w:t>
      </w:r>
      <w:r>
        <w:rPr>
          <w:iCs/>
          <w:szCs w:val="22"/>
        </w:rPr>
        <w:t>Wiwat Rojanapithayakorn</w:t>
      </w:r>
      <w:r w:rsidRPr="00EC0288">
        <w:rPr>
          <w:iCs/>
          <w:szCs w:val="22"/>
        </w:rPr>
        <w:t xml:space="preserve"> </w:t>
      </w:r>
      <w:r>
        <w:rPr>
          <w:iCs/>
          <w:szCs w:val="22"/>
        </w:rPr>
        <w:t xml:space="preserve"> Center for Health Policy and Management</w:t>
      </w:r>
      <w:r w:rsidRPr="00EC0288">
        <w:rPr>
          <w:iCs/>
          <w:szCs w:val="22"/>
        </w:rPr>
        <w:t xml:space="preserve"> </w:t>
      </w:r>
    </w:p>
    <w:p w14:paraId="6D0256F2" w14:textId="617ECA29" w:rsidR="00EC0288" w:rsidRPr="00EC0288" w:rsidRDefault="00EC0288" w:rsidP="00EC0288">
      <w:pPr>
        <w:tabs>
          <w:tab w:val="left" w:pos="1080"/>
        </w:tabs>
        <w:spacing w:after="0"/>
        <w:ind w:left="720"/>
        <w:rPr>
          <w:iCs/>
          <w:szCs w:val="22"/>
        </w:rPr>
      </w:pPr>
      <w:r>
        <w:rPr>
          <w:iCs/>
          <w:szCs w:val="22"/>
        </w:rPr>
        <w:t>Faculty of Medicine, Ramathibodi Hospital</w:t>
      </w:r>
    </w:p>
    <w:p w14:paraId="3847B01C" w14:textId="09B1C3A3" w:rsidR="00C0129B" w:rsidRDefault="00720B8F" w:rsidP="00EC0288">
      <w:pPr>
        <w:pStyle w:val="ListParagraph"/>
        <w:tabs>
          <w:tab w:val="left" w:pos="1080"/>
        </w:tabs>
        <w:rPr>
          <w:rStyle w:val="Hyperlink"/>
        </w:rPr>
      </w:pPr>
      <w:hyperlink r:id="rId34" w:history="1">
        <w:r w:rsidR="00EC0288" w:rsidRPr="00EC0288">
          <w:rPr>
            <w:rStyle w:val="Hyperlink"/>
          </w:rPr>
          <w:t>wiwat.roj@mahidol.ac.th</w:t>
        </w:r>
      </w:hyperlink>
    </w:p>
    <w:p w14:paraId="03AAEF14" w14:textId="77777777" w:rsidR="006F1910" w:rsidRDefault="006F1910" w:rsidP="00EC0288">
      <w:pPr>
        <w:pStyle w:val="ListParagraph"/>
        <w:tabs>
          <w:tab w:val="left" w:pos="1080"/>
        </w:tabs>
      </w:pPr>
    </w:p>
    <w:p w14:paraId="5B667B27" w14:textId="77777777" w:rsidR="006F1910" w:rsidRDefault="006F1910" w:rsidP="006F1910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rPr>
          <w:iCs/>
          <w:szCs w:val="22"/>
        </w:rPr>
      </w:pPr>
      <w:r w:rsidRPr="00EC0288">
        <w:rPr>
          <w:iCs/>
          <w:szCs w:val="22"/>
        </w:rPr>
        <w:t xml:space="preserve">Dr </w:t>
      </w:r>
      <w:r>
        <w:rPr>
          <w:iCs/>
          <w:szCs w:val="22"/>
        </w:rPr>
        <w:t>Orratai Waleewong</w:t>
      </w:r>
    </w:p>
    <w:p w14:paraId="1EA3083B" w14:textId="20879A02" w:rsidR="006F1910" w:rsidRPr="006F1910" w:rsidRDefault="006F1910" w:rsidP="006F1910">
      <w:pPr>
        <w:tabs>
          <w:tab w:val="left" w:pos="1080"/>
        </w:tabs>
        <w:spacing w:after="0"/>
        <w:ind w:left="720"/>
        <w:rPr>
          <w:iCs/>
          <w:szCs w:val="22"/>
        </w:rPr>
      </w:pPr>
      <w:r>
        <w:rPr>
          <w:iCs/>
          <w:szCs w:val="22"/>
        </w:rPr>
        <w:t>International Health Policy Program</w:t>
      </w:r>
    </w:p>
    <w:p w14:paraId="0C366EF8" w14:textId="62ADFFF8" w:rsidR="006F1910" w:rsidRDefault="006F1910" w:rsidP="006F1910">
      <w:pPr>
        <w:pStyle w:val="ListParagraph"/>
        <w:tabs>
          <w:tab w:val="left" w:pos="1080"/>
        </w:tabs>
      </w:pPr>
      <w:hyperlink r:id="rId35" w:history="1">
        <w:r w:rsidRPr="00C701FC">
          <w:rPr>
            <w:rStyle w:val="Hyperlink"/>
          </w:rPr>
          <w:t>orratai@ihpp.thaigov.net</w:t>
        </w:r>
      </w:hyperlink>
      <w:r>
        <w:t xml:space="preserve"> </w:t>
      </w:r>
    </w:p>
    <w:p w14:paraId="55FE2603" w14:textId="77777777" w:rsidR="00EC0288" w:rsidRDefault="00EC0288" w:rsidP="00EC0288">
      <w:pPr>
        <w:pStyle w:val="ListParagraph"/>
        <w:tabs>
          <w:tab w:val="left" w:pos="1080"/>
        </w:tabs>
        <w:rPr>
          <w:iCs/>
          <w:szCs w:val="22"/>
        </w:rPr>
      </w:pPr>
    </w:p>
    <w:p w14:paraId="2EFAAD67" w14:textId="14B2EAF3" w:rsidR="005E2B48" w:rsidRPr="005E2B48" w:rsidRDefault="005E2B48" w:rsidP="005E2B48">
      <w:pPr>
        <w:pStyle w:val="ListParagraph"/>
        <w:tabs>
          <w:tab w:val="left" w:pos="1080"/>
        </w:tabs>
        <w:rPr>
          <w:b/>
          <w:bCs/>
          <w:iCs/>
          <w:szCs w:val="22"/>
        </w:rPr>
      </w:pPr>
      <w:r w:rsidRPr="005E2B48">
        <w:rPr>
          <w:b/>
          <w:bCs/>
          <w:iCs/>
          <w:szCs w:val="22"/>
        </w:rPr>
        <w:t>Thai Health Promotion Foundation</w:t>
      </w:r>
    </w:p>
    <w:p w14:paraId="441CB77D" w14:textId="2BA3E468" w:rsidR="005E2B48" w:rsidRPr="00EC0288" w:rsidRDefault="00C61191" w:rsidP="00830DF0">
      <w:pPr>
        <w:pStyle w:val="ListParagraph"/>
        <w:numPr>
          <w:ilvl w:val="0"/>
          <w:numId w:val="14"/>
        </w:numPr>
        <w:tabs>
          <w:tab w:val="left" w:pos="1170"/>
        </w:tabs>
        <w:spacing w:after="0"/>
        <w:ind w:left="720" w:firstLine="0"/>
        <w:rPr>
          <w:iCs/>
          <w:szCs w:val="22"/>
        </w:rPr>
      </w:pPr>
      <w:r w:rsidRPr="00EC0288">
        <w:rPr>
          <w:iCs/>
          <w:szCs w:val="22"/>
        </w:rPr>
        <w:t>Dr Pairoj Saonuam</w:t>
      </w:r>
      <w:r w:rsidR="005E2B48" w:rsidRPr="00EC0288">
        <w:rPr>
          <w:iCs/>
          <w:szCs w:val="22"/>
        </w:rPr>
        <w:t xml:space="preserve">               Director, Healthy Lifestyle Promotion Section </w:t>
      </w:r>
      <w:hyperlink r:id="rId36" w:history="1">
        <w:r w:rsidR="005E2B48" w:rsidRPr="00EC0288">
          <w:rPr>
            <w:rStyle w:val="Hyperlink"/>
            <w:iCs/>
            <w:szCs w:val="22"/>
          </w:rPr>
          <w:t>pairoj@thaihealth.or.th</w:t>
        </w:r>
      </w:hyperlink>
      <w:r w:rsidR="005E2B48" w:rsidRPr="00EC0288">
        <w:rPr>
          <w:iCs/>
          <w:szCs w:val="22"/>
        </w:rPr>
        <w:t xml:space="preserve">  </w:t>
      </w:r>
    </w:p>
    <w:p w14:paraId="43324DC2" w14:textId="77777777" w:rsidR="005E2B48" w:rsidRPr="00EC0288" w:rsidRDefault="005E2B48" w:rsidP="005E2B48">
      <w:pPr>
        <w:tabs>
          <w:tab w:val="left" w:pos="1080"/>
        </w:tabs>
        <w:spacing w:after="0"/>
        <w:ind w:left="720"/>
        <w:rPr>
          <w:iCs/>
          <w:szCs w:val="22"/>
        </w:rPr>
      </w:pPr>
    </w:p>
    <w:p w14:paraId="1CB81293" w14:textId="6DC07A9F" w:rsidR="005E2B48" w:rsidRPr="00EC0288" w:rsidRDefault="005E2B48" w:rsidP="00830DF0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 w:rsidRPr="00EC0288">
        <w:rPr>
          <w:iCs/>
          <w:szCs w:val="22"/>
        </w:rPr>
        <w:t xml:space="preserve">Mr Rungsun Munkong </w:t>
      </w:r>
      <w:r w:rsidR="00C61191" w:rsidRPr="00EC0288">
        <w:rPr>
          <w:iCs/>
          <w:szCs w:val="22"/>
        </w:rPr>
        <w:t xml:space="preserve"> </w:t>
      </w:r>
      <w:r w:rsidRPr="00EC0288">
        <w:rPr>
          <w:iCs/>
          <w:szCs w:val="22"/>
        </w:rPr>
        <w:t xml:space="preserve">International Relations Expert, Partnership and International Relations Section </w:t>
      </w:r>
      <w:hyperlink r:id="rId37" w:history="1">
        <w:r w:rsidRPr="00EC0288">
          <w:rPr>
            <w:rStyle w:val="Hyperlink"/>
            <w:iCs/>
            <w:szCs w:val="22"/>
          </w:rPr>
          <w:t>rungsun@thaihealth.or.th</w:t>
        </w:r>
      </w:hyperlink>
      <w:r w:rsidRPr="00EC0288">
        <w:rPr>
          <w:iCs/>
          <w:szCs w:val="22"/>
        </w:rPr>
        <w:t xml:space="preserve"> </w:t>
      </w:r>
    </w:p>
    <w:p w14:paraId="56A74C74" w14:textId="77777777" w:rsidR="005E2B48" w:rsidRPr="00EC0288" w:rsidRDefault="005E2B48" w:rsidP="005E2B48">
      <w:pPr>
        <w:tabs>
          <w:tab w:val="left" w:pos="1080"/>
        </w:tabs>
        <w:spacing w:after="0"/>
        <w:ind w:left="720"/>
        <w:rPr>
          <w:iCs/>
          <w:szCs w:val="22"/>
        </w:rPr>
      </w:pPr>
    </w:p>
    <w:p w14:paraId="78C16200" w14:textId="4F5129B2" w:rsidR="005E2B48" w:rsidRPr="00EC0288" w:rsidRDefault="005E2B48" w:rsidP="00830DF0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2E5BF7">
        <w:rPr>
          <w:iCs/>
          <w:sz w:val="21"/>
          <w:szCs w:val="21"/>
        </w:rPr>
        <w:t>Ms Nootchawan Bonruangkitinandha</w:t>
      </w:r>
      <w:r w:rsidRPr="00EC0288">
        <w:rPr>
          <w:iCs/>
          <w:szCs w:val="22"/>
        </w:rPr>
        <w:t xml:space="preserve">, Technical Officer, Healthy Lifestyle Promotion Section </w:t>
      </w:r>
      <w:hyperlink r:id="rId38" w:history="1">
        <w:r w:rsidRPr="00EC0288">
          <w:rPr>
            <w:rStyle w:val="Hyperlink"/>
            <w:iCs/>
            <w:szCs w:val="22"/>
          </w:rPr>
          <w:t>nootchawan@thaihealth.or.th</w:t>
        </w:r>
      </w:hyperlink>
      <w:r w:rsidRPr="00EC0288">
        <w:rPr>
          <w:iCs/>
          <w:szCs w:val="22"/>
        </w:rPr>
        <w:t xml:space="preserve"> </w:t>
      </w:r>
    </w:p>
    <w:p w14:paraId="7A260474" w14:textId="30C2D20C" w:rsidR="00677007" w:rsidRDefault="00677007" w:rsidP="00931469">
      <w:pPr>
        <w:pStyle w:val="ListParagraph"/>
        <w:rPr>
          <w:b/>
          <w:bCs/>
          <w:i/>
          <w:color w:val="4472C4" w:themeColor="accent1"/>
          <w:sz w:val="24"/>
          <w:szCs w:val="22"/>
        </w:rPr>
      </w:pPr>
    </w:p>
    <w:p w14:paraId="3D00D9CC" w14:textId="77777777" w:rsidR="005E2B48" w:rsidRDefault="005E2B48" w:rsidP="00931469">
      <w:pPr>
        <w:pStyle w:val="ListParagraph"/>
        <w:rPr>
          <w:b/>
          <w:bCs/>
          <w:i/>
          <w:color w:val="4472C4" w:themeColor="accent1"/>
          <w:sz w:val="24"/>
          <w:szCs w:val="22"/>
        </w:rPr>
      </w:pPr>
    </w:p>
    <w:p w14:paraId="6104B4DB" w14:textId="3669210F" w:rsidR="00931469" w:rsidRPr="00686C8D" w:rsidRDefault="00931469" w:rsidP="00931469">
      <w:pPr>
        <w:pStyle w:val="ListParagraph"/>
        <w:rPr>
          <w:b/>
          <w:bCs/>
          <w:i/>
          <w:color w:val="4472C4" w:themeColor="accent1"/>
          <w:sz w:val="24"/>
          <w:szCs w:val="22"/>
        </w:rPr>
      </w:pPr>
      <w:r w:rsidRPr="00686C8D">
        <w:rPr>
          <w:b/>
          <w:bCs/>
          <w:i/>
          <w:color w:val="4472C4" w:themeColor="accent1"/>
          <w:sz w:val="24"/>
          <w:szCs w:val="22"/>
        </w:rPr>
        <w:t>UN Agencies</w:t>
      </w:r>
    </w:p>
    <w:p w14:paraId="0C9B2235" w14:textId="77777777" w:rsidR="00931469" w:rsidRDefault="00931469" w:rsidP="00931469">
      <w:pPr>
        <w:pStyle w:val="ListParagraph"/>
        <w:rPr>
          <w:iCs/>
          <w:szCs w:val="22"/>
        </w:rPr>
      </w:pPr>
    </w:p>
    <w:p w14:paraId="367C0D44" w14:textId="77777777" w:rsidR="00931469" w:rsidRPr="0064353F" w:rsidRDefault="00931469" w:rsidP="00931469">
      <w:pPr>
        <w:pStyle w:val="ListParagraph"/>
        <w:rPr>
          <w:b/>
          <w:bCs/>
          <w:iCs/>
          <w:szCs w:val="22"/>
        </w:rPr>
      </w:pPr>
      <w:r w:rsidRPr="0064353F">
        <w:rPr>
          <w:b/>
          <w:bCs/>
          <w:iCs/>
          <w:szCs w:val="22"/>
        </w:rPr>
        <w:t>FAO</w:t>
      </w:r>
    </w:p>
    <w:p w14:paraId="21EC4CD8" w14:textId="4BFA73C7" w:rsidR="00EC0288" w:rsidRDefault="00A36556" w:rsidP="00EC0288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Mr </w:t>
      </w:r>
      <w:r w:rsidR="00EC0288">
        <w:rPr>
          <w:iCs/>
          <w:szCs w:val="22"/>
        </w:rPr>
        <w:t>Warren Lee</w:t>
      </w:r>
    </w:p>
    <w:p w14:paraId="014CB5E4" w14:textId="187F60E5" w:rsidR="00EC0288" w:rsidRDefault="00EC0288" w:rsidP="00EC0288">
      <w:pPr>
        <w:pStyle w:val="ListParagraph"/>
        <w:rPr>
          <w:iCs/>
          <w:szCs w:val="22"/>
        </w:rPr>
      </w:pPr>
      <w:r>
        <w:rPr>
          <w:iCs/>
          <w:szCs w:val="22"/>
        </w:rPr>
        <w:t>Senior Nutrition &amp; Food Systems Officer</w:t>
      </w:r>
    </w:p>
    <w:p w14:paraId="76EAA0E0" w14:textId="497E3356" w:rsidR="00EC0288" w:rsidRDefault="00720B8F" w:rsidP="00EC0288">
      <w:pPr>
        <w:pStyle w:val="ListParagraph"/>
        <w:rPr>
          <w:iCs/>
          <w:szCs w:val="22"/>
        </w:rPr>
      </w:pPr>
      <w:hyperlink r:id="rId39" w:history="1">
        <w:r w:rsidR="00D05797" w:rsidRPr="00B87F46">
          <w:rPr>
            <w:rStyle w:val="Hyperlink"/>
            <w:iCs/>
            <w:szCs w:val="22"/>
          </w:rPr>
          <w:t>warren.lee@fao.org</w:t>
        </w:r>
      </w:hyperlink>
      <w:r w:rsidR="00EC0288">
        <w:rPr>
          <w:iCs/>
          <w:szCs w:val="22"/>
        </w:rPr>
        <w:t xml:space="preserve"> </w:t>
      </w:r>
    </w:p>
    <w:p w14:paraId="58D68FCA" w14:textId="77777777" w:rsidR="00931469" w:rsidRDefault="00931469" w:rsidP="00931469">
      <w:pPr>
        <w:pStyle w:val="ListParagraph"/>
        <w:rPr>
          <w:iCs/>
          <w:szCs w:val="22"/>
        </w:rPr>
      </w:pPr>
    </w:p>
    <w:p w14:paraId="3A572A20" w14:textId="77777777" w:rsidR="00931469" w:rsidRPr="0064353F" w:rsidRDefault="00931469" w:rsidP="00931469">
      <w:pPr>
        <w:pStyle w:val="ListParagraph"/>
        <w:rPr>
          <w:b/>
          <w:bCs/>
          <w:iCs/>
          <w:szCs w:val="22"/>
        </w:rPr>
      </w:pPr>
      <w:r w:rsidRPr="0064353F">
        <w:rPr>
          <w:b/>
          <w:bCs/>
          <w:iCs/>
          <w:szCs w:val="22"/>
        </w:rPr>
        <w:t>UNAIDS</w:t>
      </w:r>
    </w:p>
    <w:p w14:paraId="3CF7DD20" w14:textId="77777777" w:rsidR="00931469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Dr </w:t>
      </w:r>
      <w:r w:rsidRPr="00DA5839">
        <w:rPr>
          <w:iCs/>
          <w:szCs w:val="22"/>
        </w:rPr>
        <w:t>Patchara Benjarattanaporn</w:t>
      </w:r>
    </w:p>
    <w:p w14:paraId="0BEAE3C1" w14:textId="77777777" w:rsidR="00931469" w:rsidRDefault="00931469" w:rsidP="00931469">
      <w:pPr>
        <w:pStyle w:val="ListParagraph"/>
        <w:rPr>
          <w:iCs/>
          <w:szCs w:val="22"/>
        </w:rPr>
      </w:pPr>
      <w:r w:rsidRPr="00DA5839">
        <w:rPr>
          <w:iCs/>
          <w:szCs w:val="22"/>
        </w:rPr>
        <w:t>Country Director</w:t>
      </w:r>
    </w:p>
    <w:p w14:paraId="4D300F65" w14:textId="720E5E0F" w:rsidR="00931469" w:rsidRDefault="00720B8F" w:rsidP="00931469">
      <w:pPr>
        <w:pStyle w:val="ListParagraph"/>
        <w:rPr>
          <w:iCs/>
          <w:szCs w:val="22"/>
        </w:rPr>
      </w:pPr>
      <w:hyperlink r:id="rId40" w:history="1">
        <w:r w:rsidR="00326CE4" w:rsidRPr="00D77576">
          <w:rPr>
            <w:rStyle w:val="Hyperlink"/>
            <w:iCs/>
            <w:szCs w:val="22"/>
          </w:rPr>
          <w:t>benjarattanapornp@unaids.org</w:t>
        </w:r>
      </w:hyperlink>
      <w:r w:rsidR="00326CE4">
        <w:rPr>
          <w:iCs/>
          <w:szCs w:val="22"/>
        </w:rPr>
        <w:t xml:space="preserve"> </w:t>
      </w:r>
    </w:p>
    <w:p w14:paraId="47CB7CF1" w14:textId="77777777" w:rsidR="00931469" w:rsidRDefault="00931469" w:rsidP="00931469">
      <w:pPr>
        <w:pStyle w:val="ListParagraph"/>
        <w:rPr>
          <w:iCs/>
          <w:szCs w:val="22"/>
        </w:rPr>
      </w:pPr>
    </w:p>
    <w:p w14:paraId="64850EED" w14:textId="4841C820" w:rsidR="00931469" w:rsidRPr="00D05797" w:rsidRDefault="00931469" w:rsidP="00931469">
      <w:pPr>
        <w:pStyle w:val="ListParagraph"/>
        <w:rPr>
          <w:b/>
          <w:bCs/>
          <w:iCs/>
          <w:szCs w:val="22"/>
        </w:rPr>
      </w:pPr>
      <w:r w:rsidRPr="00D05797">
        <w:rPr>
          <w:b/>
          <w:bCs/>
          <w:iCs/>
          <w:szCs w:val="22"/>
        </w:rPr>
        <w:t>UNDP</w:t>
      </w:r>
    </w:p>
    <w:p w14:paraId="74DACC48" w14:textId="6A37D1D4" w:rsidR="000871CB" w:rsidRPr="00D05797" w:rsidRDefault="000871CB" w:rsidP="000871CB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  <w:iCs/>
          <w:szCs w:val="22"/>
        </w:rPr>
      </w:pPr>
      <w:r w:rsidRPr="00D05797">
        <w:rPr>
          <w:iCs/>
          <w:szCs w:val="22"/>
        </w:rPr>
        <w:t>Mr Renaud Meyer</w:t>
      </w:r>
    </w:p>
    <w:p w14:paraId="7A7994FE" w14:textId="66A08BBF" w:rsidR="000624A6" w:rsidRPr="00D05797" w:rsidRDefault="000624A6" w:rsidP="000624A6">
      <w:pPr>
        <w:spacing w:after="0" w:line="240" w:lineRule="auto"/>
        <w:ind w:left="720"/>
        <w:rPr>
          <w:iCs/>
          <w:szCs w:val="22"/>
        </w:rPr>
      </w:pPr>
      <w:r w:rsidRPr="00D05797">
        <w:rPr>
          <w:iCs/>
          <w:szCs w:val="22"/>
        </w:rPr>
        <w:t>Resident Representative</w:t>
      </w:r>
    </w:p>
    <w:p w14:paraId="59DF4047" w14:textId="03BDBAF2" w:rsidR="00151376" w:rsidRDefault="00720B8F" w:rsidP="00151376">
      <w:pPr>
        <w:spacing w:after="0" w:line="240" w:lineRule="auto"/>
        <w:ind w:left="720"/>
        <w:rPr>
          <w:iCs/>
          <w:szCs w:val="22"/>
        </w:rPr>
      </w:pPr>
      <w:hyperlink r:id="rId41" w:history="1">
        <w:r w:rsidR="00151376" w:rsidRPr="00D05797">
          <w:rPr>
            <w:rStyle w:val="Hyperlink"/>
            <w:iCs/>
            <w:szCs w:val="22"/>
          </w:rPr>
          <w:t>renaud.meyer@undp.org</w:t>
        </w:r>
      </w:hyperlink>
      <w:r w:rsidR="00151376" w:rsidRPr="00D05797">
        <w:rPr>
          <w:iCs/>
          <w:szCs w:val="22"/>
        </w:rPr>
        <w:t xml:space="preserve"> </w:t>
      </w:r>
    </w:p>
    <w:p w14:paraId="20B97B75" w14:textId="77777777" w:rsidR="002A47DF" w:rsidRPr="00D05797" w:rsidRDefault="002A47DF" w:rsidP="00151376">
      <w:pPr>
        <w:spacing w:after="0" w:line="240" w:lineRule="auto"/>
        <w:ind w:left="720"/>
        <w:rPr>
          <w:iCs/>
          <w:szCs w:val="22"/>
        </w:rPr>
      </w:pPr>
    </w:p>
    <w:p w14:paraId="4D013124" w14:textId="77777777" w:rsidR="000871CB" w:rsidRPr="00D05797" w:rsidRDefault="000871CB" w:rsidP="000871CB">
      <w:pPr>
        <w:spacing w:after="0" w:line="240" w:lineRule="auto"/>
        <w:ind w:left="720"/>
        <w:rPr>
          <w:b/>
          <w:bCs/>
          <w:iCs/>
          <w:szCs w:val="22"/>
        </w:rPr>
      </w:pPr>
    </w:p>
    <w:p w14:paraId="2EC0ABC8" w14:textId="24DA565F" w:rsidR="00931469" w:rsidRPr="00D05797" w:rsidRDefault="00931469" w:rsidP="00326CE4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D05797">
        <w:rPr>
          <w:iCs/>
          <w:szCs w:val="22"/>
        </w:rPr>
        <w:t xml:space="preserve">Mr </w:t>
      </w:r>
      <w:r w:rsidR="00326CE4" w:rsidRPr="00D05797">
        <w:rPr>
          <w:iCs/>
          <w:szCs w:val="22"/>
        </w:rPr>
        <w:t>Hakan Bjorkman Asia-Pacific Regional Team Leader for HIV, Health and Development</w:t>
      </w:r>
    </w:p>
    <w:p w14:paraId="308ADE2A" w14:textId="636C138D" w:rsidR="00931469" w:rsidRPr="00D05797" w:rsidRDefault="00720B8F" w:rsidP="00931469">
      <w:pPr>
        <w:pStyle w:val="ListParagraph"/>
        <w:rPr>
          <w:iCs/>
          <w:szCs w:val="22"/>
        </w:rPr>
      </w:pPr>
      <w:hyperlink r:id="rId42" w:history="1">
        <w:r w:rsidR="00326CE4" w:rsidRPr="00D05797">
          <w:rPr>
            <w:rStyle w:val="Hyperlink"/>
            <w:iCs/>
            <w:szCs w:val="22"/>
          </w:rPr>
          <w:t>hakan.bjorkman@undp.org</w:t>
        </w:r>
      </w:hyperlink>
      <w:r w:rsidR="00326CE4" w:rsidRPr="00D05797">
        <w:rPr>
          <w:iCs/>
          <w:szCs w:val="22"/>
        </w:rPr>
        <w:t xml:space="preserve"> </w:t>
      </w:r>
    </w:p>
    <w:p w14:paraId="4436E8CE" w14:textId="77777777" w:rsidR="00326CE4" w:rsidRPr="00D05797" w:rsidRDefault="00326CE4" w:rsidP="00931469">
      <w:pPr>
        <w:pStyle w:val="ListParagraph"/>
        <w:rPr>
          <w:iCs/>
          <w:szCs w:val="22"/>
        </w:rPr>
      </w:pPr>
    </w:p>
    <w:p w14:paraId="5A79C82C" w14:textId="70F1D469" w:rsidR="00931469" w:rsidRPr="00D05797" w:rsidRDefault="00A36556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Mr </w:t>
      </w:r>
      <w:r w:rsidR="00326CE4" w:rsidRPr="00D05797">
        <w:rPr>
          <w:iCs/>
          <w:szCs w:val="22"/>
        </w:rPr>
        <w:t>Kazuyuki Uji</w:t>
      </w:r>
    </w:p>
    <w:p w14:paraId="0D0134CD" w14:textId="7DBDC8F4" w:rsidR="00931469" w:rsidRPr="00D05797" w:rsidRDefault="00326CE4" w:rsidP="00931469">
      <w:pPr>
        <w:pStyle w:val="ListParagraph"/>
        <w:rPr>
          <w:iCs/>
          <w:szCs w:val="22"/>
        </w:rPr>
      </w:pPr>
      <w:r w:rsidRPr="00D05797">
        <w:rPr>
          <w:iCs/>
          <w:szCs w:val="22"/>
        </w:rPr>
        <w:t xml:space="preserve">Policy Specialist, HIV, Health and Inclusive Development </w:t>
      </w:r>
    </w:p>
    <w:p w14:paraId="025356C5" w14:textId="74BAE02E" w:rsidR="00931469" w:rsidRDefault="00720B8F" w:rsidP="00931469">
      <w:pPr>
        <w:pStyle w:val="ListParagraph"/>
        <w:rPr>
          <w:iCs/>
          <w:szCs w:val="22"/>
        </w:rPr>
      </w:pPr>
      <w:hyperlink r:id="rId43" w:history="1">
        <w:r w:rsidR="00326CE4" w:rsidRPr="00D05797">
          <w:rPr>
            <w:rStyle w:val="Hyperlink"/>
            <w:iCs/>
            <w:szCs w:val="22"/>
          </w:rPr>
          <w:t>kazuyuki.uji@undp.org</w:t>
        </w:r>
      </w:hyperlink>
      <w:r w:rsidR="00326CE4">
        <w:rPr>
          <w:iCs/>
          <w:szCs w:val="22"/>
        </w:rPr>
        <w:t xml:space="preserve"> </w:t>
      </w:r>
    </w:p>
    <w:p w14:paraId="40372F69" w14:textId="20229BCC" w:rsidR="00C61191" w:rsidRDefault="00C61191" w:rsidP="00931469">
      <w:pPr>
        <w:pStyle w:val="ListParagraph"/>
        <w:rPr>
          <w:iCs/>
          <w:szCs w:val="22"/>
        </w:rPr>
      </w:pPr>
    </w:p>
    <w:p w14:paraId="79DDCF5D" w14:textId="134EE3D0" w:rsidR="005070D3" w:rsidRPr="00D05797" w:rsidRDefault="00A36556" w:rsidP="005070D3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Ms </w:t>
      </w:r>
      <w:r w:rsidR="005070D3">
        <w:rPr>
          <w:iCs/>
          <w:szCs w:val="22"/>
        </w:rPr>
        <w:t>Kirke Kyander</w:t>
      </w:r>
    </w:p>
    <w:p w14:paraId="4D692B4E" w14:textId="020CF653" w:rsidR="005070D3" w:rsidRPr="00D05797" w:rsidRDefault="005070D3" w:rsidP="005070D3">
      <w:pPr>
        <w:pStyle w:val="ListParagraph"/>
        <w:rPr>
          <w:iCs/>
          <w:szCs w:val="22"/>
        </w:rPr>
      </w:pPr>
      <w:r>
        <w:rPr>
          <w:iCs/>
          <w:szCs w:val="22"/>
        </w:rPr>
        <w:t>Gender and Social Inclusion Advisor</w:t>
      </w:r>
    </w:p>
    <w:p w14:paraId="56AF2760" w14:textId="1003B8F5" w:rsidR="005070D3" w:rsidRDefault="00720B8F" w:rsidP="005070D3">
      <w:pPr>
        <w:pStyle w:val="ListParagraph"/>
        <w:rPr>
          <w:iCs/>
          <w:szCs w:val="22"/>
        </w:rPr>
      </w:pPr>
      <w:hyperlink r:id="rId44" w:history="1">
        <w:r w:rsidR="005070D3" w:rsidRPr="00345772">
          <w:rPr>
            <w:rStyle w:val="Hyperlink"/>
            <w:iCs/>
            <w:szCs w:val="22"/>
          </w:rPr>
          <w:t>kirke.kyander@undp.org</w:t>
        </w:r>
      </w:hyperlink>
      <w:r w:rsidR="005070D3">
        <w:rPr>
          <w:iCs/>
          <w:szCs w:val="22"/>
        </w:rPr>
        <w:t xml:space="preserve"> </w:t>
      </w:r>
    </w:p>
    <w:p w14:paraId="79DB585B" w14:textId="6ED99497" w:rsidR="003D367F" w:rsidRDefault="003D367F" w:rsidP="005070D3">
      <w:pPr>
        <w:pStyle w:val="ListParagraph"/>
        <w:rPr>
          <w:iCs/>
          <w:szCs w:val="22"/>
        </w:rPr>
      </w:pPr>
    </w:p>
    <w:p w14:paraId="2C2656AC" w14:textId="43EAC1D9" w:rsidR="003D367F" w:rsidRPr="00FF481E" w:rsidRDefault="00A36556" w:rsidP="003D367F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r>
        <w:rPr>
          <w:rFonts w:ascii="Calibri" w:eastAsia="Calibri" w:hAnsi="Calibri" w:cs="Cordia New"/>
        </w:rPr>
        <w:t xml:space="preserve">Mr </w:t>
      </w:r>
      <w:r w:rsidR="003D367F" w:rsidRPr="003D367F">
        <w:rPr>
          <w:rFonts w:ascii="Calibri" w:eastAsia="Calibri" w:hAnsi="Calibri" w:cs="Cordia New"/>
        </w:rPr>
        <w:t>Dudley Tarlton</w:t>
      </w:r>
    </w:p>
    <w:p w14:paraId="014B8CAC" w14:textId="4C75842A" w:rsidR="00FF481E" w:rsidRPr="00FF481E" w:rsidRDefault="00FF481E" w:rsidP="00FF481E">
      <w:pPr>
        <w:spacing w:after="0"/>
        <w:ind w:left="720"/>
        <w:rPr>
          <w:iCs/>
          <w:szCs w:val="22"/>
        </w:rPr>
      </w:pPr>
      <w:r>
        <w:t>Health and Development Programme Specialist</w:t>
      </w:r>
    </w:p>
    <w:p w14:paraId="213D244E" w14:textId="74A3EECE" w:rsidR="003D367F" w:rsidRPr="003D367F" w:rsidRDefault="00720B8F" w:rsidP="003D367F">
      <w:pPr>
        <w:ind w:left="720"/>
        <w:rPr>
          <w:iCs/>
          <w:szCs w:val="22"/>
        </w:rPr>
      </w:pPr>
      <w:hyperlink r:id="rId45" w:history="1">
        <w:r w:rsidR="003D367F">
          <w:rPr>
            <w:rStyle w:val="Hyperlink"/>
          </w:rPr>
          <w:t>dudley.tarlton@undp.org</w:t>
        </w:r>
      </w:hyperlink>
    </w:p>
    <w:p w14:paraId="5234832E" w14:textId="77777777" w:rsidR="00931469" w:rsidRDefault="00931469" w:rsidP="00931469">
      <w:pPr>
        <w:pStyle w:val="ListParagraph"/>
        <w:rPr>
          <w:iCs/>
          <w:szCs w:val="22"/>
        </w:rPr>
      </w:pPr>
    </w:p>
    <w:p w14:paraId="43995DB8" w14:textId="0F73709B" w:rsidR="00931469" w:rsidRPr="0064353F" w:rsidRDefault="00326CE4" w:rsidP="00931469">
      <w:pPr>
        <w:pStyle w:val="ListParagrap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UN Environment</w:t>
      </w:r>
    </w:p>
    <w:p w14:paraId="6DAD3CCC" w14:textId="2A7FA1C8" w:rsidR="00931469" w:rsidRPr="00D05797" w:rsidRDefault="00326CE4" w:rsidP="00326CE4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D05797">
        <w:rPr>
          <w:iCs/>
          <w:szCs w:val="22"/>
        </w:rPr>
        <w:t>Ms Maria Katherina Patdu  Associate Programme Officer for Asia Pacific Clean Air Partnership (APCAP)</w:t>
      </w:r>
    </w:p>
    <w:p w14:paraId="382831F7" w14:textId="4A312D7D" w:rsidR="00931469" w:rsidRDefault="00720B8F" w:rsidP="00931469">
      <w:pPr>
        <w:pStyle w:val="ListParagraph"/>
        <w:rPr>
          <w:iCs/>
          <w:szCs w:val="22"/>
        </w:rPr>
      </w:pPr>
      <w:hyperlink r:id="rId46" w:history="1">
        <w:r w:rsidR="00326CE4" w:rsidRPr="00D05797">
          <w:rPr>
            <w:rStyle w:val="Hyperlink"/>
            <w:iCs/>
            <w:szCs w:val="22"/>
          </w:rPr>
          <w:t>mariakatherina.patdu@un.org</w:t>
        </w:r>
      </w:hyperlink>
      <w:r w:rsidR="00326CE4">
        <w:rPr>
          <w:iCs/>
          <w:szCs w:val="22"/>
        </w:rPr>
        <w:t xml:space="preserve"> </w:t>
      </w:r>
    </w:p>
    <w:p w14:paraId="7911A326" w14:textId="77777777" w:rsidR="00931469" w:rsidRDefault="00931469" w:rsidP="00931469">
      <w:pPr>
        <w:pStyle w:val="ListParagraph"/>
        <w:rPr>
          <w:iCs/>
          <w:szCs w:val="22"/>
        </w:rPr>
      </w:pPr>
    </w:p>
    <w:p w14:paraId="34ACE184" w14:textId="1F2076C2" w:rsidR="00931469" w:rsidRPr="0064353F" w:rsidRDefault="00931469" w:rsidP="00931469">
      <w:pPr>
        <w:pStyle w:val="ListParagraph"/>
        <w:rPr>
          <w:b/>
          <w:bCs/>
          <w:iCs/>
          <w:szCs w:val="22"/>
        </w:rPr>
      </w:pPr>
      <w:r w:rsidRPr="0064353F">
        <w:rPr>
          <w:b/>
          <w:bCs/>
          <w:iCs/>
          <w:szCs w:val="22"/>
        </w:rPr>
        <w:t>UNFPA</w:t>
      </w:r>
    </w:p>
    <w:p w14:paraId="64D99E26" w14:textId="165041CA" w:rsidR="00D05797" w:rsidRPr="00D05797" w:rsidRDefault="00CC7650" w:rsidP="00D05797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Dr </w:t>
      </w:r>
      <w:r w:rsidR="00D05797">
        <w:rPr>
          <w:iCs/>
          <w:szCs w:val="22"/>
        </w:rPr>
        <w:t>Wassana Im-em</w:t>
      </w:r>
    </w:p>
    <w:p w14:paraId="0B94F65E" w14:textId="226B98E3" w:rsidR="00D05797" w:rsidRPr="00D05797" w:rsidRDefault="00D05797" w:rsidP="00D05797">
      <w:pPr>
        <w:pStyle w:val="ListParagraph"/>
        <w:rPr>
          <w:iCs/>
          <w:szCs w:val="22"/>
        </w:rPr>
      </w:pPr>
      <w:r>
        <w:rPr>
          <w:iCs/>
          <w:szCs w:val="22"/>
        </w:rPr>
        <w:t>Head of Office</w:t>
      </w:r>
      <w:r w:rsidRPr="00D05797">
        <w:rPr>
          <w:iCs/>
          <w:szCs w:val="22"/>
        </w:rPr>
        <w:t xml:space="preserve"> </w:t>
      </w:r>
    </w:p>
    <w:p w14:paraId="6CBC3077" w14:textId="25E9FEB1" w:rsidR="00D05797" w:rsidRDefault="00720B8F" w:rsidP="00D05797">
      <w:pPr>
        <w:pStyle w:val="ListParagraph"/>
        <w:rPr>
          <w:iCs/>
          <w:szCs w:val="22"/>
        </w:rPr>
      </w:pPr>
      <w:hyperlink r:id="rId47" w:history="1">
        <w:r w:rsidR="00D05797" w:rsidRPr="00B87F46">
          <w:rPr>
            <w:rStyle w:val="Hyperlink"/>
            <w:iCs/>
            <w:szCs w:val="22"/>
          </w:rPr>
          <w:t>im-em@unfpa.org</w:t>
        </w:r>
      </w:hyperlink>
      <w:r w:rsidR="00D05797">
        <w:rPr>
          <w:iCs/>
          <w:szCs w:val="22"/>
        </w:rPr>
        <w:t xml:space="preserve">  </w:t>
      </w:r>
    </w:p>
    <w:p w14:paraId="70F686A2" w14:textId="3C075F3F" w:rsidR="00931469" w:rsidRDefault="00931469" w:rsidP="00931469">
      <w:pPr>
        <w:pStyle w:val="ListParagraph"/>
        <w:rPr>
          <w:iCs/>
          <w:szCs w:val="22"/>
        </w:rPr>
      </w:pPr>
    </w:p>
    <w:p w14:paraId="01DDD6B9" w14:textId="4C3C2FB4" w:rsidR="009D1A8A" w:rsidRPr="009D1A8A" w:rsidRDefault="009D1A8A" w:rsidP="00931469">
      <w:pPr>
        <w:pStyle w:val="ListParagraph"/>
        <w:rPr>
          <w:b/>
          <w:bCs/>
          <w:iCs/>
          <w:szCs w:val="22"/>
        </w:rPr>
      </w:pPr>
      <w:r w:rsidRPr="009D1A8A">
        <w:rPr>
          <w:b/>
          <w:bCs/>
          <w:iCs/>
          <w:szCs w:val="22"/>
        </w:rPr>
        <w:t>UNESCO</w:t>
      </w:r>
    </w:p>
    <w:p w14:paraId="32310120" w14:textId="6A615B3D" w:rsidR="009D1A8A" w:rsidRPr="00D05797" w:rsidRDefault="00A36556" w:rsidP="009D1A8A">
      <w:pPr>
        <w:pStyle w:val="ListParagraph"/>
        <w:numPr>
          <w:ilvl w:val="0"/>
          <w:numId w:val="14"/>
        </w:numPr>
        <w:rPr>
          <w:iCs/>
          <w:szCs w:val="22"/>
        </w:rPr>
      </w:pPr>
      <w:r>
        <w:rPr>
          <w:iCs/>
          <w:szCs w:val="22"/>
        </w:rPr>
        <w:t xml:space="preserve">Ms </w:t>
      </w:r>
      <w:r w:rsidR="009D1A8A">
        <w:rPr>
          <w:iCs/>
          <w:szCs w:val="22"/>
        </w:rPr>
        <w:t>Jenelle Babb</w:t>
      </w:r>
    </w:p>
    <w:p w14:paraId="1D050850" w14:textId="026099E1" w:rsidR="009D1A8A" w:rsidRDefault="009D1A8A" w:rsidP="009D1A8A">
      <w:pPr>
        <w:pStyle w:val="ListParagraph"/>
        <w:rPr>
          <w:iCs/>
          <w:szCs w:val="22"/>
        </w:rPr>
      </w:pPr>
      <w:r>
        <w:rPr>
          <w:iCs/>
          <w:szCs w:val="22"/>
        </w:rPr>
        <w:t>Regional Advisor</w:t>
      </w:r>
    </w:p>
    <w:p w14:paraId="4EFBF460" w14:textId="312DAA1C" w:rsidR="009D1A8A" w:rsidRDefault="009D1A8A" w:rsidP="009D1A8A">
      <w:pPr>
        <w:pStyle w:val="ListParagraph"/>
        <w:rPr>
          <w:iCs/>
          <w:szCs w:val="22"/>
        </w:rPr>
      </w:pPr>
      <w:r>
        <w:rPr>
          <w:iCs/>
          <w:szCs w:val="22"/>
        </w:rPr>
        <w:t>Education for Health and Wellbeing</w:t>
      </w:r>
    </w:p>
    <w:p w14:paraId="3FE3CD90" w14:textId="499EE208" w:rsidR="009D1A8A" w:rsidRPr="00D05797" w:rsidRDefault="009D1A8A" w:rsidP="009D1A8A">
      <w:pPr>
        <w:pStyle w:val="ListParagraph"/>
        <w:rPr>
          <w:iCs/>
          <w:szCs w:val="22"/>
        </w:rPr>
      </w:pPr>
      <w:r>
        <w:rPr>
          <w:iCs/>
          <w:szCs w:val="22"/>
        </w:rPr>
        <w:t>Section for inclusive, quality education</w:t>
      </w:r>
    </w:p>
    <w:p w14:paraId="651C96D0" w14:textId="7AAAD913" w:rsidR="009D1A8A" w:rsidRDefault="00720B8F" w:rsidP="009D1A8A">
      <w:pPr>
        <w:pStyle w:val="ListParagraph"/>
        <w:rPr>
          <w:iCs/>
          <w:szCs w:val="22"/>
        </w:rPr>
      </w:pPr>
      <w:hyperlink r:id="rId48" w:history="1">
        <w:r w:rsidR="009D1A8A" w:rsidRPr="00B87F46">
          <w:rPr>
            <w:rStyle w:val="Hyperlink"/>
            <w:iCs/>
            <w:szCs w:val="22"/>
          </w:rPr>
          <w:t>j.babb@unesco.org</w:t>
        </w:r>
      </w:hyperlink>
      <w:r w:rsidR="009D1A8A">
        <w:rPr>
          <w:iCs/>
          <w:szCs w:val="22"/>
        </w:rPr>
        <w:t xml:space="preserve"> </w:t>
      </w:r>
    </w:p>
    <w:p w14:paraId="3BFED812" w14:textId="14C94F18" w:rsidR="009D1A8A" w:rsidRDefault="009D1A8A" w:rsidP="00931469">
      <w:pPr>
        <w:pStyle w:val="ListParagraph"/>
        <w:rPr>
          <w:iCs/>
          <w:szCs w:val="22"/>
        </w:rPr>
      </w:pPr>
    </w:p>
    <w:p w14:paraId="6148A11C" w14:textId="6035077B" w:rsidR="00931469" w:rsidRPr="004D66B2" w:rsidRDefault="00931469" w:rsidP="006F1910">
      <w:pPr>
        <w:spacing w:after="0"/>
        <w:ind w:left="720"/>
        <w:rPr>
          <w:iCs/>
          <w:szCs w:val="22"/>
        </w:rPr>
      </w:pPr>
      <w:r w:rsidRPr="004D66B2">
        <w:rPr>
          <w:b/>
          <w:bCs/>
          <w:iCs/>
          <w:szCs w:val="22"/>
        </w:rPr>
        <w:t>UNICEF</w:t>
      </w:r>
    </w:p>
    <w:p w14:paraId="3A59A1E3" w14:textId="1146AB86" w:rsidR="00931469" w:rsidRDefault="00A36556" w:rsidP="00353A0B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>
        <w:rPr>
          <w:iCs/>
          <w:szCs w:val="22"/>
        </w:rPr>
        <w:t xml:space="preserve">Ms </w:t>
      </w:r>
      <w:r w:rsidR="00D05797">
        <w:rPr>
          <w:iCs/>
          <w:szCs w:val="22"/>
        </w:rPr>
        <w:t>Severine Leonardi                     Officer-in-Charge</w:t>
      </w:r>
      <w:r w:rsidR="00353A0B">
        <w:rPr>
          <w:iCs/>
          <w:szCs w:val="22"/>
        </w:rPr>
        <w:t xml:space="preserve"> </w:t>
      </w:r>
    </w:p>
    <w:p w14:paraId="0BD6AAEF" w14:textId="6D161F3E" w:rsidR="00931469" w:rsidRDefault="00720B8F" w:rsidP="00931469">
      <w:pPr>
        <w:pStyle w:val="ListParagraph"/>
        <w:rPr>
          <w:iCs/>
          <w:szCs w:val="22"/>
        </w:rPr>
      </w:pPr>
      <w:hyperlink r:id="rId49" w:history="1">
        <w:r w:rsidR="00D05797" w:rsidRPr="00B87F46">
          <w:rPr>
            <w:rStyle w:val="Hyperlink"/>
            <w:iCs/>
            <w:szCs w:val="22"/>
          </w:rPr>
          <w:t>sleonardi@unicef.org</w:t>
        </w:r>
      </w:hyperlink>
      <w:r w:rsidR="00353A0B">
        <w:rPr>
          <w:iCs/>
          <w:szCs w:val="22"/>
        </w:rPr>
        <w:t xml:space="preserve"> </w:t>
      </w:r>
    </w:p>
    <w:p w14:paraId="456843FA" w14:textId="0E207BBB" w:rsidR="00931469" w:rsidRDefault="00931469" w:rsidP="00931469">
      <w:pPr>
        <w:pStyle w:val="ListParagraph"/>
        <w:rPr>
          <w:iCs/>
          <w:szCs w:val="22"/>
        </w:rPr>
      </w:pPr>
    </w:p>
    <w:p w14:paraId="5F94C6BE" w14:textId="3DCC8394" w:rsidR="00D05797" w:rsidRDefault="00A36556" w:rsidP="00D05797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>
        <w:rPr>
          <w:iCs/>
          <w:szCs w:val="22"/>
        </w:rPr>
        <w:t xml:space="preserve">Ms </w:t>
      </w:r>
      <w:r w:rsidR="00D05797">
        <w:rPr>
          <w:iCs/>
          <w:szCs w:val="22"/>
        </w:rPr>
        <w:t>Fiona Watson                          Nutrition Specialist</w:t>
      </w:r>
      <w:r w:rsidR="00D63119">
        <w:rPr>
          <w:iCs/>
          <w:szCs w:val="22"/>
        </w:rPr>
        <w:t xml:space="preserve">     </w:t>
      </w:r>
    </w:p>
    <w:p w14:paraId="69E0A306" w14:textId="77777777" w:rsidR="00D63119" w:rsidRPr="00D63119" w:rsidRDefault="00D63119" w:rsidP="00D63119">
      <w:pPr>
        <w:tabs>
          <w:tab w:val="left" w:pos="1080"/>
        </w:tabs>
        <w:spacing w:after="0"/>
        <w:ind w:left="720"/>
        <w:rPr>
          <w:iCs/>
          <w:szCs w:val="22"/>
        </w:rPr>
      </w:pPr>
    </w:p>
    <w:p w14:paraId="69995338" w14:textId="5686F8CF" w:rsidR="00D05797" w:rsidRDefault="00720B8F" w:rsidP="00D05797">
      <w:pPr>
        <w:pStyle w:val="ListParagraph"/>
        <w:rPr>
          <w:iCs/>
          <w:szCs w:val="22"/>
        </w:rPr>
      </w:pPr>
      <w:hyperlink r:id="rId50" w:history="1">
        <w:r w:rsidR="00D05797" w:rsidRPr="00B87F46">
          <w:rPr>
            <w:rStyle w:val="Hyperlink"/>
            <w:iCs/>
            <w:szCs w:val="22"/>
          </w:rPr>
          <w:t>fwatson@unicef.org</w:t>
        </w:r>
      </w:hyperlink>
      <w:r w:rsidR="00D05797">
        <w:rPr>
          <w:iCs/>
          <w:szCs w:val="22"/>
        </w:rPr>
        <w:t xml:space="preserve"> </w:t>
      </w:r>
    </w:p>
    <w:p w14:paraId="299F4E8A" w14:textId="77777777" w:rsidR="00D05797" w:rsidRDefault="00D05797" w:rsidP="00931469">
      <w:pPr>
        <w:pStyle w:val="ListParagraph"/>
        <w:rPr>
          <w:iCs/>
          <w:szCs w:val="22"/>
        </w:rPr>
      </w:pPr>
    </w:p>
    <w:p w14:paraId="75CD80EE" w14:textId="2B5E60CB" w:rsidR="000624A6" w:rsidRPr="00D05797" w:rsidRDefault="000624A6" w:rsidP="00931469">
      <w:pPr>
        <w:pStyle w:val="ListParagraph"/>
        <w:rPr>
          <w:b/>
          <w:bCs/>
          <w:iCs/>
          <w:szCs w:val="22"/>
        </w:rPr>
      </w:pPr>
      <w:r w:rsidRPr="00D05797">
        <w:rPr>
          <w:b/>
          <w:bCs/>
          <w:iCs/>
          <w:szCs w:val="22"/>
        </w:rPr>
        <w:t>UNODC</w:t>
      </w:r>
    </w:p>
    <w:p w14:paraId="5EB41087" w14:textId="3E0C56B9" w:rsidR="000624A6" w:rsidRPr="00D05797" w:rsidRDefault="000624A6" w:rsidP="000624A6">
      <w:pPr>
        <w:pStyle w:val="ListParagraph"/>
        <w:numPr>
          <w:ilvl w:val="0"/>
          <w:numId w:val="14"/>
        </w:numPr>
        <w:spacing w:after="0"/>
        <w:rPr>
          <w:iCs/>
          <w:szCs w:val="22"/>
        </w:rPr>
      </w:pPr>
      <w:r w:rsidRPr="00D05797">
        <w:rPr>
          <w:iCs/>
          <w:szCs w:val="22"/>
        </w:rPr>
        <w:t>Ms Karen Peters</w:t>
      </w:r>
    </w:p>
    <w:p w14:paraId="5492B6B0" w14:textId="6F8AD07D" w:rsidR="000624A6" w:rsidRPr="00D05797" w:rsidRDefault="000624A6" w:rsidP="000624A6">
      <w:pPr>
        <w:spacing w:after="0"/>
        <w:ind w:left="720"/>
        <w:rPr>
          <w:iCs/>
          <w:szCs w:val="22"/>
        </w:rPr>
      </w:pPr>
      <w:r w:rsidRPr="00D05797">
        <w:rPr>
          <w:iCs/>
          <w:szCs w:val="22"/>
        </w:rPr>
        <w:t>Regional Drugs and Health Programme Officer</w:t>
      </w:r>
    </w:p>
    <w:p w14:paraId="3B6D50DC" w14:textId="412EBACA" w:rsidR="000624A6" w:rsidRPr="00D05797" w:rsidRDefault="000624A6" w:rsidP="000624A6">
      <w:pPr>
        <w:spacing w:after="0"/>
        <w:ind w:left="720"/>
        <w:rPr>
          <w:iCs/>
          <w:szCs w:val="22"/>
        </w:rPr>
      </w:pPr>
      <w:r w:rsidRPr="00D05797">
        <w:rPr>
          <w:iCs/>
          <w:szCs w:val="22"/>
        </w:rPr>
        <w:t>UNODC Regional Office for Southeast Asia and the Pacific</w:t>
      </w:r>
    </w:p>
    <w:p w14:paraId="38C0A8FB" w14:textId="3FFBB1D0" w:rsidR="000624A6" w:rsidRPr="000624A6" w:rsidRDefault="00720B8F" w:rsidP="000624A6">
      <w:pPr>
        <w:spacing w:after="0"/>
        <w:ind w:left="720"/>
        <w:rPr>
          <w:iCs/>
          <w:szCs w:val="22"/>
        </w:rPr>
      </w:pPr>
      <w:hyperlink r:id="rId51" w:history="1">
        <w:r w:rsidR="000624A6" w:rsidRPr="00D05797">
          <w:rPr>
            <w:rStyle w:val="Hyperlink"/>
            <w:iCs/>
            <w:szCs w:val="22"/>
          </w:rPr>
          <w:t>karen.peters@un.org</w:t>
        </w:r>
      </w:hyperlink>
      <w:r w:rsidR="000624A6">
        <w:rPr>
          <w:iCs/>
          <w:szCs w:val="22"/>
        </w:rPr>
        <w:t xml:space="preserve"> </w:t>
      </w:r>
    </w:p>
    <w:p w14:paraId="48A9B7D6" w14:textId="77777777" w:rsidR="000624A6" w:rsidRDefault="000624A6" w:rsidP="00931469">
      <w:pPr>
        <w:pStyle w:val="ListParagraph"/>
        <w:rPr>
          <w:b/>
          <w:bCs/>
          <w:iCs/>
          <w:szCs w:val="22"/>
        </w:rPr>
      </w:pPr>
    </w:p>
    <w:p w14:paraId="4C04ADA7" w14:textId="49010F03" w:rsidR="00931469" w:rsidRDefault="00931469" w:rsidP="00931469">
      <w:pPr>
        <w:pStyle w:val="ListParagrap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UNRC</w:t>
      </w:r>
      <w:r w:rsidRPr="00E503EB">
        <w:rPr>
          <w:b/>
          <w:bCs/>
          <w:iCs/>
          <w:szCs w:val="22"/>
        </w:rPr>
        <w:t xml:space="preserve"> </w:t>
      </w:r>
    </w:p>
    <w:p w14:paraId="6A86C5B8" w14:textId="319D4BDE" w:rsidR="00931469" w:rsidRPr="00D05797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D05797">
        <w:rPr>
          <w:iCs/>
          <w:szCs w:val="22"/>
        </w:rPr>
        <w:t xml:space="preserve">Ms </w:t>
      </w:r>
      <w:r w:rsidR="00450C78" w:rsidRPr="00D05797">
        <w:rPr>
          <w:iCs/>
          <w:szCs w:val="22"/>
        </w:rPr>
        <w:t>Gita Sabharwal</w:t>
      </w:r>
    </w:p>
    <w:p w14:paraId="4F5C0CD1" w14:textId="77777777" w:rsidR="00931469" w:rsidRPr="00D05797" w:rsidRDefault="00931469" w:rsidP="00931469">
      <w:pPr>
        <w:pStyle w:val="ListParagraph"/>
        <w:rPr>
          <w:iCs/>
          <w:szCs w:val="22"/>
        </w:rPr>
      </w:pPr>
      <w:r w:rsidRPr="00D05797">
        <w:rPr>
          <w:iCs/>
          <w:szCs w:val="22"/>
        </w:rPr>
        <w:t xml:space="preserve">UN Resident Coordinator </w:t>
      </w:r>
    </w:p>
    <w:p w14:paraId="19649A20" w14:textId="3147037D" w:rsidR="00931469" w:rsidRPr="00D05797" w:rsidRDefault="00720B8F" w:rsidP="00931469">
      <w:pPr>
        <w:pStyle w:val="ListParagraph"/>
        <w:rPr>
          <w:iCs/>
          <w:szCs w:val="22"/>
        </w:rPr>
      </w:pPr>
      <w:hyperlink r:id="rId52" w:history="1">
        <w:r w:rsidR="00450C78" w:rsidRPr="00D05797">
          <w:rPr>
            <w:rStyle w:val="Hyperlink"/>
          </w:rPr>
          <w:t>gita.sabharwal@un.org</w:t>
        </w:r>
      </w:hyperlink>
      <w:r w:rsidR="00830DF0" w:rsidRPr="00D05797">
        <w:t xml:space="preserve"> </w:t>
      </w:r>
      <w:hyperlink r:id="rId53" w:history="1"/>
      <w:r w:rsidR="00830DF0" w:rsidRPr="00D05797">
        <w:rPr>
          <w:iCs/>
          <w:szCs w:val="22"/>
        </w:rPr>
        <w:t xml:space="preserve">    </w:t>
      </w:r>
    </w:p>
    <w:p w14:paraId="43797C31" w14:textId="76056BDD" w:rsidR="00931469" w:rsidRPr="00D05797" w:rsidRDefault="00931469" w:rsidP="00931469">
      <w:pPr>
        <w:pStyle w:val="ListParagraph"/>
        <w:rPr>
          <w:iCs/>
          <w:szCs w:val="22"/>
        </w:rPr>
      </w:pPr>
    </w:p>
    <w:p w14:paraId="5166A3CF" w14:textId="0840B696" w:rsidR="00D05797" w:rsidRPr="00D05797" w:rsidRDefault="00D05797" w:rsidP="00D05797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D05797">
        <w:rPr>
          <w:iCs/>
          <w:szCs w:val="22"/>
        </w:rPr>
        <w:t>Thamana Lekprichakul Data and Result Reporting Officer</w:t>
      </w:r>
    </w:p>
    <w:p w14:paraId="69A72E3D" w14:textId="399ABAD8" w:rsidR="00D05797" w:rsidRPr="00D05797" w:rsidRDefault="00720B8F" w:rsidP="00D05797">
      <w:pPr>
        <w:pStyle w:val="ListParagraph"/>
        <w:rPr>
          <w:iCs/>
          <w:szCs w:val="22"/>
        </w:rPr>
      </w:pPr>
      <w:hyperlink r:id="rId54" w:history="1">
        <w:r w:rsidR="00D05797" w:rsidRPr="00D05797">
          <w:rPr>
            <w:rStyle w:val="Hyperlink"/>
            <w:iCs/>
            <w:szCs w:val="22"/>
          </w:rPr>
          <w:t>thamana.lekprichakul@un.org</w:t>
        </w:r>
      </w:hyperlink>
      <w:r w:rsidR="00D05797" w:rsidRPr="00D05797">
        <w:rPr>
          <w:iCs/>
          <w:szCs w:val="22"/>
        </w:rPr>
        <w:t xml:space="preserve"> </w:t>
      </w:r>
    </w:p>
    <w:p w14:paraId="4907F59F" w14:textId="77777777" w:rsidR="00D05797" w:rsidRPr="00D05797" w:rsidRDefault="00D05797" w:rsidP="00931469">
      <w:pPr>
        <w:pStyle w:val="ListParagraph"/>
        <w:rPr>
          <w:iCs/>
          <w:szCs w:val="22"/>
        </w:rPr>
      </w:pPr>
    </w:p>
    <w:p w14:paraId="704234CE" w14:textId="77777777" w:rsidR="00931469" w:rsidRPr="0064353F" w:rsidRDefault="00931469" w:rsidP="00931469">
      <w:pPr>
        <w:pStyle w:val="ListParagraph"/>
        <w:rPr>
          <w:b/>
          <w:bCs/>
          <w:iCs/>
          <w:szCs w:val="22"/>
        </w:rPr>
      </w:pPr>
      <w:r w:rsidRPr="0064353F">
        <w:rPr>
          <w:b/>
          <w:bCs/>
          <w:iCs/>
          <w:szCs w:val="22"/>
        </w:rPr>
        <w:t>WFP</w:t>
      </w:r>
    </w:p>
    <w:p w14:paraId="462E576A" w14:textId="33CD0B08" w:rsidR="008B2756" w:rsidRDefault="00A36556" w:rsidP="008B2756">
      <w:pPr>
        <w:pStyle w:val="ListParagraph"/>
        <w:numPr>
          <w:ilvl w:val="0"/>
          <w:numId w:val="14"/>
        </w:numPr>
        <w:tabs>
          <w:tab w:val="left" w:pos="1080"/>
        </w:tabs>
        <w:spacing w:after="0"/>
        <w:ind w:left="720" w:firstLine="0"/>
        <w:rPr>
          <w:iCs/>
          <w:szCs w:val="22"/>
        </w:rPr>
      </w:pPr>
      <w:r>
        <w:rPr>
          <w:iCs/>
          <w:szCs w:val="22"/>
        </w:rPr>
        <w:t xml:space="preserve">Ms </w:t>
      </w:r>
      <w:r w:rsidR="00D05797">
        <w:rPr>
          <w:iCs/>
          <w:szCs w:val="22"/>
        </w:rPr>
        <w:t xml:space="preserve">Britta Schumacher Senior Regional Advisor </w:t>
      </w:r>
    </w:p>
    <w:p w14:paraId="5C2D05D3" w14:textId="5A43FA6F" w:rsidR="008B2756" w:rsidRDefault="008B2756" w:rsidP="008B2756">
      <w:pPr>
        <w:tabs>
          <w:tab w:val="left" w:pos="1080"/>
        </w:tabs>
        <w:spacing w:after="0"/>
        <w:ind w:left="720"/>
        <w:rPr>
          <w:rStyle w:val="Hyperlink"/>
          <w:iCs/>
          <w:szCs w:val="22"/>
        </w:rPr>
      </w:pPr>
      <w:hyperlink r:id="rId55" w:history="1">
        <w:r w:rsidRPr="00B87F46">
          <w:rPr>
            <w:rStyle w:val="Hyperlink"/>
            <w:iCs/>
            <w:szCs w:val="22"/>
          </w:rPr>
          <w:t>britta.schumacher@wfp.org</w:t>
        </w:r>
      </w:hyperlink>
    </w:p>
    <w:p w14:paraId="7CEB65B0" w14:textId="77777777" w:rsidR="008B2756" w:rsidRPr="008B2756" w:rsidRDefault="008B2756" w:rsidP="008B2756">
      <w:pPr>
        <w:tabs>
          <w:tab w:val="left" w:pos="1080"/>
        </w:tabs>
        <w:spacing w:after="0"/>
        <w:ind w:left="720"/>
        <w:rPr>
          <w:iCs/>
          <w:szCs w:val="22"/>
        </w:rPr>
      </w:pPr>
    </w:p>
    <w:p w14:paraId="0CEAF627" w14:textId="3A756EF4" w:rsidR="00D05797" w:rsidRDefault="00D05797" w:rsidP="00D05797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>
        <w:rPr>
          <w:iCs/>
          <w:szCs w:val="22"/>
        </w:rPr>
        <w:t>Nadya Frank, Senior Regional School Feeding Advisor</w:t>
      </w:r>
    </w:p>
    <w:p w14:paraId="58D51295" w14:textId="15D76801" w:rsidR="00D05797" w:rsidRDefault="00720B8F" w:rsidP="00D05797">
      <w:pPr>
        <w:pStyle w:val="ListParagraph"/>
        <w:rPr>
          <w:iCs/>
          <w:szCs w:val="22"/>
        </w:rPr>
      </w:pPr>
      <w:hyperlink r:id="rId56" w:history="1">
        <w:r w:rsidR="00D05797" w:rsidRPr="00B87F46">
          <w:rPr>
            <w:rStyle w:val="Hyperlink"/>
            <w:iCs/>
            <w:szCs w:val="22"/>
          </w:rPr>
          <w:t>Nadya.frank@wfp.org</w:t>
        </w:r>
      </w:hyperlink>
      <w:r w:rsidR="00D05797">
        <w:rPr>
          <w:iCs/>
          <w:szCs w:val="22"/>
        </w:rPr>
        <w:t xml:space="preserve">  </w:t>
      </w:r>
    </w:p>
    <w:p w14:paraId="09656E86" w14:textId="4E23C4AF" w:rsidR="00931469" w:rsidRDefault="00931469" w:rsidP="00931469">
      <w:pPr>
        <w:pStyle w:val="ListParagraph"/>
        <w:rPr>
          <w:iCs/>
          <w:szCs w:val="22"/>
        </w:rPr>
      </w:pPr>
    </w:p>
    <w:p w14:paraId="134DCDD2" w14:textId="77777777" w:rsidR="00931469" w:rsidRPr="0064353F" w:rsidRDefault="00931469" w:rsidP="00931469">
      <w:pPr>
        <w:pStyle w:val="ListParagraph"/>
        <w:rPr>
          <w:b/>
          <w:bCs/>
          <w:iCs/>
          <w:szCs w:val="22"/>
        </w:rPr>
      </w:pPr>
      <w:r w:rsidRPr="0064353F">
        <w:rPr>
          <w:b/>
          <w:bCs/>
          <w:iCs/>
          <w:szCs w:val="22"/>
        </w:rPr>
        <w:t>WHO</w:t>
      </w:r>
    </w:p>
    <w:p w14:paraId="2ADD9B2D" w14:textId="77777777" w:rsidR="00931469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64353F">
        <w:rPr>
          <w:iCs/>
          <w:szCs w:val="22"/>
        </w:rPr>
        <w:t>Dr Daniel Kertesz</w:t>
      </w:r>
    </w:p>
    <w:p w14:paraId="1296D56F" w14:textId="77777777" w:rsidR="00931469" w:rsidRDefault="00931469" w:rsidP="00931469">
      <w:pPr>
        <w:pStyle w:val="ListParagraph"/>
        <w:rPr>
          <w:iCs/>
          <w:szCs w:val="22"/>
        </w:rPr>
      </w:pPr>
      <w:r>
        <w:rPr>
          <w:iCs/>
          <w:szCs w:val="22"/>
        </w:rPr>
        <w:t>WHO Representative</w:t>
      </w:r>
    </w:p>
    <w:p w14:paraId="3F86ACC3" w14:textId="2678F987" w:rsidR="00931469" w:rsidRDefault="00720B8F" w:rsidP="00931469">
      <w:pPr>
        <w:pStyle w:val="ListParagraph"/>
        <w:rPr>
          <w:iCs/>
          <w:szCs w:val="22"/>
        </w:rPr>
      </w:pPr>
      <w:hyperlink r:id="rId57" w:history="1">
        <w:r w:rsidR="00830DF0" w:rsidRPr="00D77576">
          <w:rPr>
            <w:rStyle w:val="Hyperlink"/>
            <w:iCs/>
            <w:szCs w:val="22"/>
          </w:rPr>
          <w:t>kerteszd@who.int</w:t>
        </w:r>
      </w:hyperlink>
      <w:r w:rsidR="00830DF0">
        <w:rPr>
          <w:iCs/>
          <w:szCs w:val="22"/>
        </w:rPr>
        <w:t xml:space="preserve"> </w:t>
      </w:r>
    </w:p>
    <w:p w14:paraId="2C9E797A" w14:textId="77777777" w:rsidR="00931469" w:rsidRDefault="00931469" w:rsidP="00931469">
      <w:pPr>
        <w:pStyle w:val="ListParagraph"/>
        <w:rPr>
          <w:iCs/>
          <w:szCs w:val="22"/>
        </w:rPr>
      </w:pPr>
    </w:p>
    <w:p w14:paraId="56A6FF7B" w14:textId="77777777" w:rsidR="00931469" w:rsidRPr="009D1A8A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9D1A8A">
        <w:rPr>
          <w:iCs/>
          <w:szCs w:val="22"/>
        </w:rPr>
        <w:t>Dr Renu Garg</w:t>
      </w:r>
    </w:p>
    <w:p w14:paraId="5FA3FA6F" w14:textId="3435EE63" w:rsidR="00931469" w:rsidRPr="009D1A8A" w:rsidRDefault="00931469" w:rsidP="00931469">
      <w:pPr>
        <w:pStyle w:val="ListParagraph"/>
        <w:rPr>
          <w:iCs/>
          <w:szCs w:val="22"/>
        </w:rPr>
      </w:pPr>
      <w:r w:rsidRPr="009D1A8A">
        <w:rPr>
          <w:iCs/>
          <w:szCs w:val="22"/>
        </w:rPr>
        <w:t>Medical Officer</w:t>
      </w:r>
    </w:p>
    <w:p w14:paraId="30CB4B9E" w14:textId="33A68362" w:rsidR="00931469" w:rsidRDefault="00720B8F" w:rsidP="00931469">
      <w:pPr>
        <w:pStyle w:val="ListParagraph"/>
        <w:rPr>
          <w:iCs/>
          <w:szCs w:val="22"/>
        </w:rPr>
      </w:pPr>
      <w:hyperlink r:id="rId58" w:history="1">
        <w:r w:rsidR="00830DF0" w:rsidRPr="009D1A8A">
          <w:rPr>
            <w:rStyle w:val="Hyperlink"/>
            <w:iCs/>
            <w:szCs w:val="22"/>
          </w:rPr>
          <w:t>gargr@who.int</w:t>
        </w:r>
      </w:hyperlink>
      <w:r w:rsidR="00830DF0" w:rsidRPr="009D1A8A">
        <w:rPr>
          <w:iCs/>
          <w:szCs w:val="22"/>
        </w:rPr>
        <w:t xml:space="preserve"> </w:t>
      </w:r>
    </w:p>
    <w:p w14:paraId="160B1F9F" w14:textId="77777777" w:rsidR="003D367F" w:rsidRPr="009D1A8A" w:rsidRDefault="003D367F" w:rsidP="00A36556">
      <w:pPr>
        <w:pStyle w:val="ListParagraph"/>
        <w:spacing w:line="240" w:lineRule="auto"/>
        <w:rPr>
          <w:iCs/>
          <w:szCs w:val="22"/>
        </w:rPr>
      </w:pPr>
    </w:p>
    <w:p w14:paraId="5FEA15F7" w14:textId="3D15ABF1" w:rsidR="003D367F" w:rsidRDefault="00FF481E" w:rsidP="00B70FE0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Dr </w:t>
      </w:r>
      <w:r w:rsidR="003D367F">
        <w:t>Nicholas Banatvala</w:t>
      </w:r>
      <w:r>
        <w:t xml:space="preserve"> </w:t>
      </w:r>
    </w:p>
    <w:p w14:paraId="719C0F3A" w14:textId="009D9112" w:rsidR="00FF481E" w:rsidRDefault="00FF481E" w:rsidP="00B70FE0">
      <w:pPr>
        <w:spacing w:after="0" w:line="240" w:lineRule="auto"/>
        <w:ind w:left="720"/>
      </w:pPr>
      <w:r>
        <w:t xml:space="preserve">Head UNIATF Secretariat </w:t>
      </w:r>
    </w:p>
    <w:p w14:paraId="21E81A40" w14:textId="18CA46E8" w:rsidR="003D367F" w:rsidRDefault="00720B8F" w:rsidP="00A36556">
      <w:pPr>
        <w:pStyle w:val="ListParagraph"/>
        <w:spacing w:line="240" w:lineRule="auto"/>
      </w:pPr>
      <w:hyperlink r:id="rId59" w:history="1">
        <w:r w:rsidR="003D367F">
          <w:rPr>
            <w:rStyle w:val="Hyperlink"/>
          </w:rPr>
          <w:t>banatvalan@who.int</w:t>
        </w:r>
      </w:hyperlink>
    </w:p>
    <w:p w14:paraId="230EF618" w14:textId="532ECD61" w:rsidR="003D367F" w:rsidRDefault="003D367F" w:rsidP="00A36556">
      <w:pPr>
        <w:pStyle w:val="ListParagraph"/>
        <w:spacing w:line="240" w:lineRule="auto"/>
        <w:rPr>
          <w:iCs/>
          <w:szCs w:val="22"/>
        </w:rPr>
      </w:pPr>
    </w:p>
    <w:p w14:paraId="3C25DD92" w14:textId="77777777" w:rsidR="00931469" w:rsidRPr="009D1A8A" w:rsidRDefault="00931469" w:rsidP="00A36556">
      <w:pPr>
        <w:pStyle w:val="ListParagraph"/>
        <w:numPr>
          <w:ilvl w:val="0"/>
          <w:numId w:val="14"/>
        </w:numPr>
        <w:spacing w:line="240" w:lineRule="auto"/>
        <w:rPr>
          <w:iCs/>
          <w:szCs w:val="22"/>
        </w:rPr>
      </w:pPr>
      <w:r w:rsidRPr="009D1A8A">
        <w:rPr>
          <w:iCs/>
          <w:szCs w:val="22"/>
        </w:rPr>
        <w:t>Dr Sushera Bunluesin</w:t>
      </w:r>
    </w:p>
    <w:p w14:paraId="13B1EB88" w14:textId="77777777" w:rsidR="00931469" w:rsidRPr="009D1A8A" w:rsidRDefault="00931469" w:rsidP="00A36556">
      <w:pPr>
        <w:pStyle w:val="ListParagraph"/>
        <w:spacing w:line="240" w:lineRule="auto"/>
        <w:rPr>
          <w:iCs/>
          <w:szCs w:val="22"/>
        </w:rPr>
      </w:pPr>
      <w:r w:rsidRPr="009D1A8A">
        <w:rPr>
          <w:iCs/>
          <w:szCs w:val="22"/>
        </w:rPr>
        <w:t>National Professional Officer</w:t>
      </w:r>
    </w:p>
    <w:p w14:paraId="2BA58172" w14:textId="26FDA717" w:rsidR="00931469" w:rsidRPr="009D1A8A" w:rsidRDefault="00720B8F" w:rsidP="00A36556">
      <w:pPr>
        <w:pStyle w:val="ListParagraph"/>
        <w:spacing w:line="240" w:lineRule="auto"/>
        <w:rPr>
          <w:iCs/>
          <w:szCs w:val="22"/>
        </w:rPr>
      </w:pPr>
      <w:hyperlink r:id="rId60" w:history="1">
        <w:r w:rsidR="00830DF0" w:rsidRPr="009D1A8A">
          <w:rPr>
            <w:rStyle w:val="Hyperlink"/>
            <w:iCs/>
            <w:szCs w:val="22"/>
          </w:rPr>
          <w:t>bunluesins@who.int</w:t>
        </w:r>
      </w:hyperlink>
      <w:r w:rsidR="00830DF0" w:rsidRPr="009D1A8A">
        <w:rPr>
          <w:iCs/>
          <w:szCs w:val="22"/>
        </w:rPr>
        <w:t xml:space="preserve"> </w:t>
      </w:r>
    </w:p>
    <w:p w14:paraId="0763BF5F" w14:textId="1DFA3C08" w:rsidR="00931469" w:rsidRPr="009D1A8A" w:rsidRDefault="00931469" w:rsidP="00A36556">
      <w:pPr>
        <w:pStyle w:val="ListParagraph"/>
        <w:spacing w:line="240" w:lineRule="auto"/>
        <w:rPr>
          <w:iCs/>
          <w:szCs w:val="22"/>
        </w:rPr>
      </w:pPr>
    </w:p>
    <w:p w14:paraId="057F4AD9" w14:textId="378BD002" w:rsidR="009D1A8A" w:rsidRPr="009D1A8A" w:rsidRDefault="009D1A8A" w:rsidP="00A36556">
      <w:pPr>
        <w:pStyle w:val="ListParagraph"/>
        <w:numPr>
          <w:ilvl w:val="0"/>
          <w:numId w:val="14"/>
        </w:numPr>
        <w:spacing w:line="240" w:lineRule="auto"/>
        <w:rPr>
          <w:iCs/>
          <w:szCs w:val="22"/>
        </w:rPr>
      </w:pPr>
      <w:r w:rsidRPr="009D1A8A">
        <w:rPr>
          <w:iCs/>
          <w:szCs w:val="22"/>
        </w:rPr>
        <w:t>Dr Thanaphan Suksaard</w:t>
      </w:r>
    </w:p>
    <w:p w14:paraId="7F670AF2" w14:textId="750D58C2" w:rsidR="009D1A8A" w:rsidRPr="009D1A8A" w:rsidRDefault="009D1A8A" w:rsidP="00A36556">
      <w:pPr>
        <w:pStyle w:val="ListParagraph"/>
        <w:spacing w:line="240" w:lineRule="auto"/>
        <w:rPr>
          <w:iCs/>
          <w:szCs w:val="22"/>
        </w:rPr>
      </w:pPr>
      <w:r w:rsidRPr="009D1A8A">
        <w:rPr>
          <w:iCs/>
          <w:szCs w:val="22"/>
        </w:rPr>
        <w:t>Consultant</w:t>
      </w:r>
    </w:p>
    <w:p w14:paraId="586350BA" w14:textId="77777777" w:rsidR="002A47DF" w:rsidRDefault="002A47DF" w:rsidP="00A36556">
      <w:pPr>
        <w:pStyle w:val="ListParagraph"/>
        <w:spacing w:line="240" w:lineRule="auto"/>
      </w:pPr>
    </w:p>
    <w:bookmarkStart w:id="3" w:name="_GoBack"/>
    <w:bookmarkEnd w:id="3"/>
    <w:p w14:paraId="2F1BD4E2" w14:textId="6318935E" w:rsidR="009D1A8A" w:rsidRPr="009D1A8A" w:rsidRDefault="002A47DF" w:rsidP="00A36556">
      <w:pPr>
        <w:pStyle w:val="ListParagraph"/>
        <w:spacing w:line="240" w:lineRule="auto"/>
        <w:rPr>
          <w:iCs/>
          <w:szCs w:val="22"/>
        </w:rPr>
      </w:pPr>
      <w:r>
        <w:rPr>
          <w:iCs/>
          <w:szCs w:val="22"/>
        </w:rPr>
        <w:fldChar w:fldCharType="begin"/>
      </w:r>
      <w:r>
        <w:rPr>
          <w:iCs/>
          <w:szCs w:val="22"/>
        </w:rPr>
        <w:instrText xml:space="preserve"> HYPERLINK "mailto:</w:instrText>
      </w:r>
      <w:r w:rsidRPr="002A47DF">
        <w:rPr>
          <w:iCs/>
          <w:szCs w:val="22"/>
        </w:rPr>
        <w:instrText>suksaard@who.int</w:instrText>
      </w:r>
      <w:r>
        <w:rPr>
          <w:iCs/>
          <w:szCs w:val="22"/>
        </w:rPr>
        <w:instrText xml:space="preserve">" </w:instrText>
      </w:r>
      <w:r>
        <w:rPr>
          <w:iCs/>
          <w:szCs w:val="22"/>
        </w:rPr>
        <w:fldChar w:fldCharType="separate"/>
      </w:r>
      <w:r w:rsidRPr="00C701FC">
        <w:rPr>
          <w:rStyle w:val="Hyperlink"/>
          <w:iCs/>
          <w:szCs w:val="22"/>
        </w:rPr>
        <w:t>suksaard@who.int</w:t>
      </w:r>
      <w:r>
        <w:rPr>
          <w:iCs/>
          <w:szCs w:val="22"/>
        </w:rPr>
        <w:fldChar w:fldCharType="end"/>
      </w:r>
      <w:r w:rsidR="009D1A8A" w:rsidRPr="009D1A8A">
        <w:rPr>
          <w:iCs/>
          <w:szCs w:val="22"/>
        </w:rPr>
        <w:t xml:space="preserve"> </w:t>
      </w:r>
    </w:p>
    <w:p w14:paraId="04E187D6" w14:textId="77777777" w:rsidR="00B47D00" w:rsidRPr="009D1A8A" w:rsidRDefault="00B47D00" w:rsidP="00A36556">
      <w:pPr>
        <w:pStyle w:val="ListParagraph"/>
        <w:spacing w:line="240" w:lineRule="auto"/>
        <w:rPr>
          <w:iCs/>
          <w:szCs w:val="22"/>
        </w:rPr>
      </w:pPr>
    </w:p>
    <w:p w14:paraId="25D7558B" w14:textId="77777777" w:rsidR="006F1910" w:rsidRPr="009D1A8A" w:rsidRDefault="006F1910" w:rsidP="006F1910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iCs/>
          <w:szCs w:val="22"/>
        </w:rPr>
      </w:pPr>
      <w:r w:rsidRPr="009D1A8A">
        <w:rPr>
          <w:iCs/>
          <w:szCs w:val="22"/>
        </w:rPr>
        <w:t>Mrs Nathaporn Wongsantativanich</w:t>
      </w:r>
    </w:p>
    <w:p w14:paraId="50F976D5" w14:textId="77777777" w:rsidR="006F1910" w:rsidRPr="009D1A8A" w:rsidRDefault="006F1910" w:rsidP="006F1910">
      <w:pPr>
        <w:pStyle w:val="ListParagraph"/>
        <w:rPr>
          <w:iCs/>
          <w:szCs w:val="22"/>
        </w:rPr>
      </w:pPr>
      <w:r w:rsidRPr="009D1A8A">
        <w:rPr>
          <w:iCs/>
          <w:szCs w:val="22"/>
        </w:rPr>
        <w:t>Associate (Office of the WHO Representative)</w:t>
      </w:r>
    </w:p>
    <w:p w14:paraId="0D50B235" w14:textId="06081557" w:rsidR="006F1910" w:rsidRDefault="006F1910" w:rsidP="006F1910">
      <w:pPr>
        <w:pStyle w:val="ListParagraph"/>
        <w:rPr>
          <w:iCs/>
          <w:szCs w:val="22"/>
        </w:rPr>
      </w:pPr>
      <w:hyperlink r:id="rId61" w:history="1">
        <w:r w:rsidRPr="009D1A8A">
          <w:rPr>
            <w:rStyle w:val="Hyperlink"/>
            <w:iCs/>
            <w:szCs w:val="22"/>
          </w:rPr>
          <w:t>wanijjapiwongn@who.int</w:t>
        </w:r>
      </w:hyperlink>
      <w:r>
        <w:rPr>
          <w:iCs/>
          <w:szCs w:val="22"/>
        </w:rPr>
        <w:t xml:space="preserve"> </w:t>
      </w:r>
    </w:p>
    <w:p w14:paraId="7F274F9E" w14:textId="77777777" w:rsidR="006F1910" w:rsidRPr="00150918" w:rsidRDefault="006F1910" w:rsidP="006F1910">
      <w:pPr>
        <w:pStyle w:val="ListParagraph"/>
        <w:rPr>
          <w:iCs/>
          <w:szCs w:val="22"/>
        </w:rPr>
      </w:pPr>
    </w:p>
    <w:p w14:paraId="18B14188" w14:textId="77777777" w:rsidR="00931469" w:rsidRPr="009D1A8A" w:rsidRDefault="00931469" w:rsidP="00931469">
      <w:pPr>
        <w:pStyle w:val="ListParagraph"/>
        <w:numPr>
          <w:ilvl w:val="0"/>
          <w:numId w:val="14"/>
        </w:numPr>
        <w:rPr>
          <w:iCs/>
          <w:szCs w:val="22"/>
        </w:rPr>
      </w:pPr>
      <w:r w:rsidRPr="009D1A8A">
        <w:rPr>
          <w:iCs/>
          <w:szCs w:val="22"/>
        </w:rPr>
        <w:t>Mrs Ganokrat Techanuntra</w:t>
      </w:r>
    </w:p>
    <w:p w14:paraId="632BC3B7" w14:textId="77777777" w:rsidR="00931469" w:rsidRPr="009D1A8A" w:rsidRDefault="00931469" w:rsidP="00931469">
      <w:pPr>
        <w:pStyle w:val="ListParagraph"/>
        <w:rPr>
          <w:iCs/>
          <w:szCs w:val="22"/>
        </w:rPr>
      </w:pPr>
      <w:r w:rsidRPr="009D1A8A">
        <w:rPr>
          <w:iCs/>
          <w:szCs w:val="22"/>
        </w:rPr>
        <w:t>Executive Assistant (Programme)</w:t>
      </w:r>
    </w:p>
    <w:p w14:paraId="21001DFF" w14:textId="643ADC52" w:rsidR="00931469" w:rsidRPr="009D1A8A" w:rsidRDefault="00720B8F" w:rsidP="00931469">
      <w:pPr>
        <w:pStyle w:val="ListParagraph"/>
        <w:rPr>
          <w:iCs/>
          <w:szCs w:val="22"/>
        </w:rPr>
      </w:pPr>
      <w:hyperlink r:id="rId62" w:history="1">
        <w:r w:rsidR="001D02C4" w:rsidRPr="009D1A8A">
          <w:rPr>
            <w:rStyle w:val="Hyperlink"/>
            <w:iCs/>
            <w:szCs w:val="22"/>
          </w:rPr>
          <w:t>teachanuntrag@who.int</w:t>
        </w:r>
      </w:hyperlink>
      <w:r w:rsidR="00830DF0" w:rsidRPr="009D1A8A">
        <w:rPr>
          <w:iCs/>
          <w:szCs w:val="22"/>
        </w:rPr>
        <w:t xml:space="preserve"> </w:t>
      </w:r>
    </w:p>
    <w:p w14:paraId="1C8B834D" w14:textId="77777777" w:rsidR="00931469" w:rsidRPr="009D1A8A" w:rsidRDefault="00931469" w:rsidP="00931469">
      <w:pPr>
        <w:pStyle w:val="ListParagraph"/>
        <w:rPr>
          <w:iCs/>
          <w:szCs w:val="22"/>
        </w:rPr>
      </w:pPr>
    </w:p>
    <w:p w14:paraId="1554969B" w14:textId="440F9BC3" w:rsidR="00AE56AA" w:rsidRPr="00233B8F" w:rsidRDefault="00AE56AA" w:rsidP="005C27E8">
      <w:pPr>
        <w:spacing w:after="0"/>
        <w:rPr>
          <w:rFonts w:ascii="Cambria" w:hAnsi="Cambria"/>
          <w:bCs/>
          <w:szCs w:val="22"/>
        </w:rPr>
      </w:pPr>
    </w:p>
    <w:sectPr w:rsidR="00AE56AA" w:rsidRPr="00233B8F" w:rsidSect="00B70FE0">
      <w:headerReference w:type="default" r:id="rId63"/>
      <w:pgSz w:w="11906" w:h="16838" w:code="9"/>
      <w:pgMar w:top="1629" w:right="1440" w:bottom="99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FA824" w14:textId="77777777" w:rsidR="00720B8F" w:rsidRDefault="00720B8F" w:rsidP="00F45F34">
      <w:pPr>
        <w:spacing w:after="0" w:line="240" w:lineRule="auto"/>
      </w:pPr>
      <w:r>
        <w:separator/>
      </w:r>
    </w:p>
  </w:endnote>
  <w:endnote w:type="continuationSeparator" w:id="0">
    <w:p w14:paraId="540D8CE4" w14:textId="77777777" w:rsidR="00720B8F" w:rsidRDefault="00720B8F" w:rsidP="00F45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76A94" w14:textId="77777777" w:rsidR="00720B8F" w:rsidRDefault="00720B8F" w:rsidP="00F45F34">
      <w:pPr>
        <w:spacing w:after="0" w:line="240" w:lineRule="auto"/>
      </w:pPr>
      <w:r>
        <w:separator/>
      </w:r>
    </w:p>
  </w:footnote>
  <w:footnote w:type="continuationSeparator" w:id="0">
    <w:p w14:paraId="0ACAA877" w14:textId="77777777" w:rsidR="00720B8F" w:rsidRDefault="00720B8F" w:rsidP="00F45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27BBD" w14:textId="5491B2AA" w:rsidR="000A4CE4" w:rsidRDefault="000A4CE4" w:rsidP="000A4CE4">
    <w:pPr>
      <w:pStyle w:val="Header"/>
    </w:pPr>
    <w:r w:rsidRPr="00F30D59">
      <w:rPr>
        <w:rFonts w:ascii="Cambria" w:hAnsi="Cambria"/>
        <w:noProof/>
        <w:szCs w:val="22"/>
      </w:rPr>
      <w:drawing>
        <wp:anchor distT="0" distB="0" distL="114300" distR="114300" simplePos="0" relativeHeight="251659264" behindDoc="0" locked="0" layoutInCell="1" allowOverlap="1" wp14:anchorId="747FF5A7" wp14:editId="759BC720">
          <wp:simplePos x="0" y="0"/>
          <wp:positionH relativeFrom="margin">
            <wp:posOffset>2771775</wp:posOffset>
          </wp:positionH>
          <wp:positionV relativeFrom="paragraph">
            <wp:posOffset>-251764</wp:posOffset>
          </wp:positionV>
          <wp:extent cx="566420" cy="566420"/>
          <wp:effectExtent l="0" t="0" r="508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6585602" name="Picture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642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15AFAD" w14:textId="77777777" w:rsidR="00B70FE0" w:rsidRDefault="00B70FE0" w:rsidP="000A4CE4">
    <w:pPr>
      <w:pStyle w:val="Header"/>
      <w:jc w:val="center"/>
      <w:rPr>
        <w:b/>
        <w:sz w:val="26"/>
        <w:szCs w:val="26"/>
      </w:rPr>
    </w:pPr>
  </w:p>
  <w:p w14:paraId="2FFCD4C7" w14:textId="08E833BE" w:rsidR="000A4CE4" w:rsidRPr="000A4CE4" w:rsidRDefault="000A4CE4" w:rsidP="000A4CE4">
    <w:pPr>
      <w:pStyle w:val="Header"/>
      <w:jc w:val="center"/>
      <w:rPr>
        <w:b/>
        <w:sz w:val="26"/>
        <w:szCs w:val="26"/>
      </w:rPr>
    </w:pPr>
    <w:r w:rsidRPr="000A4CE4">
      <w:rPr>
        <w:b/>
        <w:sz w:val="26"/>
        <w:szCs w:val="26"/>
      </w:rPr>
      <w:t>3</w:t>
    </w:r>
    <w:r w:rsidRPr="000A4CE4">
      <w:rPr>
        <w:b/>
        <w:sz w:val="26"/>
        <w:szCs w:val="26"/>
        <w:vertAlign w:val="superscript"/>
      </w:rPr>
      <w:t>rd</w:t>
    </w:r>
    <w:r w:rsidRPr="000A4CE4">
      <w:rPr>
        <w:b/>
        <w:sz w:val="26"/>
        <w:szCs w:val="26"/>
      </w:rPr>
      <w:t xml:space="preserve"> </w:t>
    </w:r>
    <w:r w:rsidR="00CF6C5B">
      <w:rPr>
        <w:b/>
        <w:sz w:val="26"/>
        <w:szCs w:val="26"/>
      </w:rPr>
      <w:t xml:space="preserve">Meeting of the </w:t>
    </w:r>
    <w:r w:rsidRPr="000A4CE4">
      <w:rPr>
        <w:b/>
        <w:sz w:val="26"/>
        <w:szCs w:val="26"/>
      </w:rPr>
      <w:t>UN Thematic Worki</w:t>
    </w:r>
    <w:r w:rsidR="00D67CF8">
      <w:rPr>
        <w:b/>
        <w:sz w:val="26"/>
        <w:szCs w:val="26"/>
      </w:rPr>
      <w:t>ng</w:t>
    </w:r>
    <w:r w:rsidRPr="000A4CE4">
      <w:rPr>
        <w:b/>
        <w:sz w:val="26"/>
        <w:szCs w:val="26"/>
      </w:rPr>
      <w:t xml:space="preserve"> Group on Noncommun</w:t>
    </w:r>
    <w:r w:rsidR="00514D28">
      <w:rPr>
        <w:b/>
        <w:sz w:val="26"/>
        <w:szCs w:val="26"/>
      </w:rPr>
      <w:t xml:space="preserve">icable </w:t>
    </w:r>
    <w:r w:rsidRPr="000A4CE4">
      <w:rPr>
        <w:b/>
        <w:sz w:val="26"/>
        <w:szCs w:val="26"/>
      </w:rPr>
      <w:t>Diseases</w:t>
    </w:r>
  </w:p>
  <w:p w14:paraId="2BCF4CC0" w14:textId="2414A9C1" w:rsidR="000A4CE4" w:rsidRDefault="000A4CE4" w:rsidP="000A4CE4">
    <w:pPr>
      <w:pStyle w:val="Header"/>
    </w:pPr>
    <w:r>
      <w:rPr>
        <w:b/>
        <w:sz w:val="26"/>
        <w:szCs w:val="26"/>
      </w:rPr>
      <w:tab/>
    </w:r>
    <w:r w:rsidRPr="000A4CE4">
      <w:rPr>
        <w:b/>
        <w:sz w:val="26"/>
        <w:szCs w:val="26"/>
      </w:rPr>
      <w:t>List of Participants</w:t>
    </w:r>
    <w:r w:rsidRPr="000A4CE4">
      <w:rPr>
        <w:sz w:val="24"/>
      </w:rP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10DFE"/>
    <w:multiLevelType w:val="hybridMultilevel"/>
    <w:tmpl w:val="E0B884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C44329"/>
    <w:multiLevelType w:val="hybridMultilevel"/>
    <w:tmpl w:val="3E96762C"/>
    <w:lvl w:ilvl="0" w:tplc="311C685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BF6386"/>
    <w:multiLevelType w:val="multilevel"/>
    <w:tmpl w:val="8B5010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440"/>
      </w:pPr>
      <w:rPr>
        <w:rFonts w:hint="default"/>
      </w:rPr>
    </w:lvl>
  </w:abstractNum>
  <w:abstractNum w:abstractNumId="3" w15:restartNumberingAfterBreak="0">
    <w:nsid w:val="18BF14F8"/>
    <w:multiLevelType w:val="hybridMultilevel"/>
    <w:tmpl w:val="288E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F3766"/>
    <w:multiLevelType w:val="multilevel"/>
    <w:tmpl w:val="163416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37B43C54"/>
    <w:multiLevelType w:val="multilevel"/>
    <w:tmpl w:val="8B5010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440"/>
      </w:pPr>
      <w:rPr>
        <w:rFonts w:hint="default"/>
      </w:rPr>
    </w:lvl>
  </w:abstractNum>
  <w:abstractNum w:abstractNumId="6" w15:restartNumberingAfterBreak="0">
    <w:nsid w:val="3F3B0CDA"/>
    <w:multiLevelType w:val="hybridMultilevel"/>
    <w:tmpl w:val="5498CD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752A2A"/>
    <w:multiLevelType w:val="multilevel"/>
    <w:tmpl w:val="8B5010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440"/>
      </w:pPr>
      <w:rPr>
        <w:rFonts w:hint="default"/>
      </w:rPr>
    </w:lvl>
  </w:abstractNum>
  <w:abstractNum w:abstractNumId="8" w15:restartNumberingAfterBreak="0">
    <w:nsid w:val="4C0B0E00"/>
    <w:multiLevelType w:val="hybridMultilevel"/>
    <w:tmpl w:val="962C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B27FA"/>
    <w:multiLevelType w:val="multilevel"/>
    <w:tmpl w:val="8B5010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440"/>
      </w:pPr>
      <w:rPr>
        <w:rFonts w:hint="default"/>
      </w:rPr>
    </w:lvl>
  </w:abstractNum>
  <w:abstractNum w:abstractNumId="10" w15:restartNumberingAfterBreak="0">
    <w:nsid w:val="56DB6617"/>
    <w:multiLevelType w:val="multilevel"/>
    <w:tmpl w:val="8B5010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440"/>
      </w:pPr>
      <w:rPr>
        <w:rFonts w:hint="default"/>
      </w:rPr>
    </w:lvl>
  </w:abstractNum>
  <w:abstractNum w:abstractNumId="11" w15:restartNumberingAfterBreak="0">
    <w:nsid w:val="5CB01629"/>
    <w:multiLevelType w:val="hybridMultilevel"/>
    <w:tmpl w:val="8F0AD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6260C1"/>
    <w:multiLevelType w:val="hybridMultilevel"/>
    <w:tmpl w:val="2C066B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B539ED"/>
    <w:multiLevelType w:val="hybridMultilevel"/>
    <w:tmpl w:val="D7EC0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5"/>
  </w:num>
  <w:num w:numId="5">
    <w:abstractNumId w:val="9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6"/>
  </w:num>
  <w:num w:numId="11">
    <w:abstractNumId w:val="11"/>
  </w:num>
  <w:num w:numId="12">
    <w:abstractNumId w:val="13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rUwMzY2tjAwNzdS0lEKTi0uzszPAykwqgUAusK7qiwAAAA="/>
  </w:docVars>
  <w:rsids>
    <w:rsidRoot w:val="00B308A2"/>
    <w:rsid w:val="0000441C"/>
    <w:rsid w:val="0003741E"/>
    <w:rsid w:val="00042D9D"/>
    <w:rsid w:val="000624A6"/>
    <w:rsid w:val="000871CB"/>
    <w:rsid w:val="0009240C"/>
    <w:rsid w:val="000A1BD4"/>
    <w:rsid w:val="000A4CE4"/>
    <w:rsid w:val="000A6117"/>
    <w:rsid w:val="000B0C03"/>
    <w:rsid w:val="000B13CC"/>
    <w:rsid w:val="000D303E"/>
    <w:rsid w:val="000D3813"/>
    <w:rsid w:val="000E6CF2"/>
    <w:rsid w:val="000F3D13"/>
    <w:rsid w:val="0014223C"/>
    <w:rsid w:val="00146C4D"/>
    <w:rsid w:val="00151376"/>
    <w:rsid w:val="00192B10"/>
    <w:rsid w:val="001A278C"/>
    <w:rsid w:val="001B19E4"/>
    <w:rsid w:val="001B23A6"/>
    <w:rsid w:val="001B64AC"/>
    <w:rsid w:val="001D02C4"/>
    <w:rsid w:val="001D3DFD"/>
    <w:rsid w:val="001E0166"/>
    <w:rsid w:val="001E1A3C"/>
    <w:rsid w:val="00206E52"/>
    <w:rsid w:val="00230BDA"/>
    <w:rsid w:val="00233B8F"/>
    <w:rsid w:val="00287B31"/>
    <w:rsid w:val="002A47DF"/>
    <w:rsid w:val="002C012A"/>
    <w:rsid w:val="002D134A"/>
    <w:rsid w:val="002D705E"/>
    <w:rsid w:val="002E03C7"/>
    <w:rsid w:val="002E0850"/>
    <w:rsid w:val="002E1305"/>
    <w:rsid w:val="002E5BF7"/>
    <w:rsid w:val="002F1000"/>
    <w:rsid w:val="00307577"/>
    <w:rsid w:val="003131A3"/>
    <w:rsid w:val="00317D02"/>
    <w:rsid w:val="00326CE4"/>
    <w:rsid w:val="003318FB"/>
    <w:rsid w:val="00353A0B"/>
    <w:rsid w:val="00370066"/>
    <w:rsid w:val="00372B58"/>
    <w:rsid w:val="00374DF7"/>
    <w:rsid w:val="0038079D"/>
    <w:rsid w:val="00392C12"/>
    <w:rsid w:val="00393D20"/>
    <w:rsid w:val="003C209B"/>
    <w:rsid w:val="003C29A0"/>
    <w:rsid w:val="003D367F"/>
    <w:rsid w:val="003E446B"/>
    <w:rsid w:val="00410C19"/>
    <w:rsid w:val="00412EBB"/>
    <w:rsid w:val="00450C78"/>
    <w:rsid w:val="004616D7"/>
    <w:rsid w:val="00462825"/>
    <w:rsid w:val="00471596"/>
    <w:rsid w:val="004C7F09"/>
    <w:rsid w:val="00500069"/>
    <w:rsid w:val="005070D3"/>
    <w:rsid w:val="0051264D"/>
    <w:rsid w:val="00513D3F"/>
    <w:rsid w:val="00514D28"/>
    <w:rsid w:val="00520CC8"/>
    <w:rsid w:val="00526FD2"/>
    <w:rsid w:val="00554B79"/>
    <w:rsid w:val="00557497"/>
    <w:rsid w:val="00557B00"/>
    <w:rsid w:val="00562862"/>
    <w:rsid w:val="00563D52"/>
    <w:rsid w:val="005663CD"/>
    <w:rsid w:val="005744ED"/>
    <w:rsid w:val="0057764C"/>
    <w:rsid w:val="005941A8"/>
    <w:rsid w:val="00595AC0"/>
    <w:rsid w:val="005A0982"/>
    <w:rsid w:val="005A2E37"/>
    <w:rsid w:val="005A3F5B"/>
    <w:rsid w:val="005A4C8C"/>
    <w:rsid w:val="005A6092"/>
    <w:rsid w:val="005C1D1E"/>
    <w:rsid w:val="005C27E8"/>
    <w:rsid w:val="005C62C3"/>
    <w:rsid w:val="005E2B48"/>
    <w:rsid w:val="005F1D04"/>
    <w:rsid w:val="00677007"/>
    <w:rsid w:val="00677C77"/>
    <w:rsid w:val="006A51CA"/>
    <w:rsid w:val="006C0425"/>
    <w:rsid w:val="006C63E0"/>
    <w:rsid w:val="006E0EF1"/>
    <w:rsid w:val="006E4481"/>
    <w:rsid w:val="006F1910"/>
    <w:rsid w:val="006F2C9A"/>
    <w:rsid w:val="006F309C"/>
    <w:rsid w:val="00720B8F"/>
    <w:rsid w:val="00734382"/>
    <w:rsid w:val="00750BC8"/>
    <w:rsid w:val="007768AB"/>
    <w:rsid w:val="007C6F36"/>
    <w:rsid w:val="007E4700"/>
    <w:rsid w:val="007E5D04"/>
    <w:rsid w:val="00830DF0"/>
    <w:rsid w:val="00850957"/>
    <w:rsid w:val="00855A22"/>
    <w:rsid w:val="00862D1D"/>
    <w:rsid w:val="00866598"/>
    <w:rsid w:val="0088394B"/>
    <w:rsid w:val="00884D2A"/>
    <w:rsid w:val="00885FCA"/>
    <w:rsid w:val="008B2756"/>
    <w:rsid w:val="008C682C"/>
    <w:rsid w:val="008D3A7A"/>
    <w:rsid w:val="008D713F"/>
    <w:rsid w:val="008E1714"/>
    <w:rsid w:val="008F066B"/>
    <w:rsid w:val="00901538"/>
    <w:rsid w:val="00910D37"/>
    <w:rsid w:val="00923613"/>
    <w:rsid w:val="00931469"/>
    <w:rsid w:val="00944C42"/>
    <w:rsid w:val="009450D9"/>
    <w:rsid w:val="00947CAD"/>
    <w:rsid w:val="00963D9F"/>
    <w:rsid w:val="0098150F"/>
    <w:rsid w:val="009D1A8A"/>
    <w:rsid w:val="009D208D"/>
    <w:rsid w:val="009D4013"/>
    <w:rsid w:val="009F6D5D"/>
    <w:rsid w:val="00A002B3"/>
    <w:rsid w:val="00A05C0E"/>
    <w:rsid w:val="00A10F35"/>
    <w:rsid w:val="00A144E9"/>
    <w:rsid w:val="00A14ECC"/>
    <w:rsid w:val="00A24261"/>
    <w:rsid w:val="00A2627F"/>
    <w:rsid w:val="00A30948"/>
    <w:rsid w:val="00A317C4"/>
    <w:rsid w:val="00A36556"/>
    <w:rsid w:val="00A63881"/>
    <w:rsid w:val="00A77609"/>
    <w:rsid w:val="00AB1A6B"/>
    <w:rsid w:val="00AB48A0"/>
    <w:rsid w:val="00AB780E"/>
    <w:rsid w:val="00AC5AC0"/>
    <w:rsid w:val="00AC5E2A"/>
    <w:rsid w:val="00AE56AA"/>
    <w:rsid w:val="00B07BD2"/>
    <w:rsid w:val="00B14D1E"/>
    <w:rsid w:val="00B262BC"/>
    <w:rsid w:val="00B2636C"/>
    <w:rsid w:val="00B308A2"/>
    <w:rsid w:val="00B30AAF"/>
    <w:rsid w:val="00B3511F"/>
    <w:rsid w:val="00B47D00"/>
    <w:rsid w:val="00B70FE0"/>
    <w:rsid w:val="00BB6514"/>
    <w:rsid w:val="00BC0858"/>
    <w:rsid w:val="00BD696D"/>
    <w:rsid w:val="00BD7E8F"/>
    <w:rsid w:val="00BF10E5"/>
    <w:rsid w:val="00C0129B"/>
    <w:rsid w:val="00C11472"/>
    <w:rsid w:val="00C16872"/>
    <w:rsid w:val="00C36F68"/>
    <w:rsid w:val="00C427B2"/>
    <w:rsid w:val="00C46872"/>
    <w:rsid w:val="00C508C4"/>
    <w:rsid w:val="00C600A5"/>
    <w:rsid w:val="00C61191"/>
    <w:rsid w:val="00C70FE7"/>
    <w:rsid w:val="00C80C2D"/>
    <w:rsid w:val="00CC7650"/>
    <w:rsid w:val="00CD07CF"/>
    <w:rsid w:val="00CD1D82"/>
    <w:rsid w:val="00CF6C5B"/>
    <w:rsid w:val="00D05797"/>
    <w:rsid w:val="00D07011"/>
    <w:rsid w:val="00D10143"/>
    <w:rsid w:val="00D22AA6"/>
    <w:rsid w:val="00D54BDD"/>
    <w:rsid w:val="00D567BF"/>
    <w:rsid w:val="00D63119"/>
    <w:rsid w:val="00D67CF8"/>
    <w:rsid w:val="00D924CF"/>
    <w:rsid w:val="00DA7AD0"/>
    <w:rsid w:val="00E17FC3"/>
    <w:rsid w:val="00E3734C"/>
    <w:rsid w:val="00E604FD"/>
    <w:rsid w:val="00E640D1"/>
    <w:rsid w:val="00E81670"/>
    <w:rsid w:val="00E96C4C"/>
    <w:rsid w:val="00EB1FCF"/>
    <w:rsid w:val="00EB4046"/>
    <w:rsid w:val="00EC0288"/>
    <w:rsid w:val="00EC442B"/>
    <w:rsid w:val="00ED089E"/>
    <w:rsid w:val="00ED2544"/>
    <w:rsid w:val="00ED33B1"/>
    <w:rsid w:val="00EE43CC"/>
    <w:rsid w:val="00EE604E"/>
    <w:rsid w:val="00EF0276"/>
    <w:rsid w:val="00EF068F"/>
    <w:rsid w:val="00F11344"/>
    <w:rsid w:val="00F2291D"/>
    <w:rsid w:val="00F45F34"/>
    <w:rsid w:val="00F65B54"/>
    <w:rsid w:val="00F75D21"/>
    <w:rsid w:val="00F81831"/>
    <w:rsid w:val="00F92055"/>
    <w:rsid w:val="00FD11D4"/>
    <w:rsid w:val="00FD78C1"/>
    <w:rsid w:val="00FF4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A19F4"/>
  <w15:chartTrackingRefBased/>
  <w15:docId w15:val="{B4B48775-E809-4DA4-B5AA-D760BF4C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08A2"/>
    <w:rPr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8A2"/>
    <w:pPr>
      <w:ind w:left="720"/>
      <w:contextualSpacing/>
    </w:pPr>
    <w:rPr>
      <w:rFonts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1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1E"/>
    <w:rPr>
      <w:rFonts w:ascii="Segoe UI" w:hAnsi="Segoe UI" w:cs="Angsana New"/>
      <w:sz w:val="18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F45F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F34"/>
    <w:rPr>
      <w:szCs w:val="28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F45F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F34"/>
    <w:rPr>
      <w:szCs w:val="28"/>
      <w:lang w:bidi="th-TH"/>
    </w:rPr>
  </w:style>
  <w:style w:type="table" w:styleId="TableGrid">
    <w:name w:val="Table Grid"/>
    <w:basedOn w:val="TableNormal"/>
    <w:uiPriority w:val="39"/>
    <w:rsid w:val="000F3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20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2055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2055"/>
    <w:rPr>
      <w:sz w:val="20"/>
      <w:szCs w:val="25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055"/>
    <w:rPr>
      <w:b/>
      <w:bCs/>
      <w:sz w:val="20"/>
      <w:szCs w:val="25"/>
      <w:lang w:bidi="th-TH"/>
    </w:rPr>
  </w:style>
  <w:style w:type="character" w:styleId="Hyperlink">
    <w:name w:val="Hyperlink"/>
    <w:basedOn w:val="DefaultParagraphFont"/>
    <w:uiPriority w:val="99"/>
    <w:unhideWhenUsed/>
    <w:rsid w:val="000044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441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3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aipin.chotivichien@gmail.com" TargetMode="External"/><Relationship Id="rId18" Type="http://schemas.openxmlformats.org/officeDocument/2006/relationships/hyperlink" Target="mailto:Tuangporn.janthok@gmail.com" TargetMode="External"/><Relationship Id="rId26" Type="http://schemas.openxmlformats.org/officeDocument/2006/relationships/hyperlink" Target="mailto:oranit.psw@gmail.com" TargetMode="External"/><Relationship Id="rId39" Type="http://schemas.openxmlformats.org/officeDocument/2006/relationships/hyperlink" Target="mailto:warren.lee@fao.org" TargetMode="External"/><Relationship Id="rId21" Type="http://schemas.openxmlformats.org/officeDocument/2006/relationships/hyperlink" Target="mailto:chanwhut@gmail.com" TargetMode="External"/><Relationship Id="rId34" Type="http://schemas.openxmlformats.org/officeDocument/2006/relationships/hyperlink" Target="mailto:musombat@tu.ac.th" TargetMode="External"/><Relationship Id="rId42" Type="http://schemas.openxmlformats.org/officeDocument/2006/relationships/hyperlink" Target="mailto:hakan.bjorkman@undp.org" TargetMode="External"/><Relationship Id="rId47" Type="http://schemas.openxmlformats.org/officeDocument/2006/relationships/hyperlink" Target="mailto:im-em@unfpa.org" TargetMode="External"/><Relationship Id="rId50" Type="http://schemas.openxmlformats.org/officeDocument/2006/relationships/hyperlink" Target="mailto:fwatson@unicef.org" TargetMode="External"/><Relationship Id="rId55" Type="http://schemas.openxmlformats.org/officeDocument/2006/relationships/hyperlink" Target="mailto:britta.schumacher@wfp.org" TargetMode="External"/><Relationship Id="rId63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Napassorn.pur@thaigov.go.th" TargetMode="External"/><Relationship Id="rId20" Type="http://schemas.openxmlformats.org/officeDocument/2006/relationships/hyperlink" Target="mailto:Tingpud2511@gmail.com" TargetMode="External"/><Relationship Id="rId29" Type="http://schemas.openxmlformats.org/officeDocument/2006/relationships/hyperlink" Target="mailto:patcharawan@nesdc.go.th" TargetMode="External"/><Relationship Id="rId41" Type="http://schemas.openxmlformats.org/officeDocument/2006/relationships/hyperlink" Target="mailto:renaud.meyer@undp.org" TargetMode="External"/><Relationship Id="rId54" Type="http://schemas.openxmlformats.org/officeDocument/2006/relationships/hyperlink" Target="mailto:thamana.lekprichakul@un.org" TargetMode="External"/><Relationship Id="rId62" Type="http://schemas.openxmlformats.org/officeDocument/2006/relationships/hyperlink" Target="mailto:teachanuntrag@who.in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sitth@gmail.com" TargetMode="External"/><Relationship Id="rId24" Type="http://schemas.openxmlformats.org/officeDocument/2006/relationships/hyperlink" Target="mailto:ra.nanthaikuakool@mfa.mail.go.th" TargetMode="External"/><Relationship Id="rId32" Type="http://schemas.openxmlformats.org/officeDocument/2006/relationships/hyperlink" Target="mailto:wannee.nit@mahidol.ac.th" TargetMode="External"/><Relationship Id="rId37" Type="http://schemas.openxmlformats.org/officeDocument/2006/relationships/hyperlink" Target="mailto:rungsun@thaihealth.or.th" TargetMode="External"/><Relationship Id="rId40" Type="http://schemas.openxmlformats.org/officeDocument/2006/relationships/hyperlink" Target="mailto:benjarattanapornp@unaids.org" TargetMode="External"/><Relationship Id="rId45" Type="http://schemas.openxmlformats.org/officeDocument/2006/relationships/hyperlink" Target="mailto:dudley.tarlton@undp.org" TargetMode="External"/><Relationship Id="rId53" Type="http://schemas.openxmlformats.org/officeDocument/2006/relationships/hyperlink" Target="mailto:deirdre.boyd@one.un.org" TargetMode="External"/><Relationship Id="rId58" Type="http://schemas.openxmlformats.org/officeDocument/2006/relationships/hyperlink" Target="mailto:gargr@who.int" TargetMode="External"/><Relationship Id="rId5" Type="http://schemas.openxmlformats.org/officeDocument/2006/relationships/styles" Target="styles.xml"/><Relationship Id="rId15" Type="http://schemas.openxmlformats.org/officeDocument/2006/relationships/hyperlink" Target="mailto:healthdla2018@gmail.com" TargetMode="External"/><Relationship Id="rId23" Type="http://schemas.openxmlformats.org/officeDocument/2006/relationships/hyperlink" Target="mailto:kanittha.j@diw.mail.go.th" TargetMode="External"/><Relationship Id="rId28" Type="http://schemas.openxmlformats.org/officeDocument/2006/relationships/hyperlink" Target="mailto:siriwadee.sonsaree@gmail.com%20" TargetMode="External"/><Relationship Id="rId36" Type="http://schemas.openxmlformats.org/officeDocument/2006/relationships/hyperlink" Target="mailto:pairoj@thaihealth.or.th" TargetMode="External"/><Relationship Id="rId49" Type="http://schemas.openxmlformats.org/officeDocument/2006/relationships/hyperlink" Target="mailto:sleonardi@unicef.org" TargetMode="External"/><Relationship Id="rId57" Type="http://schemas.openxmlformats.org/officeDocument/2006/relationships/hyperlink" Target="mailto:kerteszd@who.int" TargetMode="External"/><Relationship Id="rId61" Type="http://schemas.openxmlformats.org/officeDocument/2006/relationships/hyperlink" Target="mailto:wanijjapiwongn@who.int" TargetMode="External"/><Relationship Id="rId10" Type="http://schemas.openxmlformats.org/officeDocument/2006/relationships/hyperlink" Target="mailto:opart7@yahoo.com" TargetMode="External"/><Relationship Id="rId19" Type="http://schemas.openxmlformats.org/officeDocument/2006/relationships/hyperlink" Target="mailto:rawaengwalla@gmail.com" TargetMode="External"/><Relationship Id="rId31" Type="http://schemas.openxmlformats.org/officeDocument/2006/relationships/hyperlink" Target="mailto:prakit@ashthailand.or.th" TargetMode="External"/><Relationship Id="rId44" Type="http://schemas.openxmlformats.org/officeDocument/2006/relationships/hyperlink" Target="mailto:kirke.kyander@undp.org" TargetMode="External"/><Relationship Id="rId52" Type="http://schemas.openxmlformats.org/officeDocument/2006/relationships/hyperlink" Target="mailto:gita.sabharwal@un.org" TargetMode="External"/><Relationship Id="rId60" Type="http://schemas.openxmlformats.org/officeDocument/2006/relationships/hyperlink" Target="mailto:bunluesins@who.int" TargetMode="External"/><Relationship Id="rId65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bunyanuch.dla@gmail.com" TargetMode="External"/><Relationship Id="rId22" Type="http://schemas.openxmlformats.org/officeDocument/2006/relationships/hyperlink" Target="mailto:ratchanin@yahoo.com" TargetMode="External"/><Relationship Id="rId27" Type="http://schemas.openxmlformats.org/officeDocument/2006/relationships/hyperlink" Target="mailto:visamon.v@labour.mail.go.th%20" TargetMode="External"/><Relationship Id="rId30" Type="http://schemas.openxmlformats.org/officeDocument/2006/relationships/hyperlink" Target="mailto:wittayarrath@nesdc.go.th" TargetMode="External"/><Relationship Id="rId35" Type="http://schemas.openxmlformats.org/officeDocument/2006/relationships/hyperlink" Target="mailto:orratai@ihpp.thaigov.net" TargetMode="External"/><Relationship Id="rId43" Type="http://schemas.openxmlformats.org/officeDocument/2006/relationships/hyperlink" Target="mailto:kazuyuki.uji@undp.org" TargetMode="External"/><Relationship Id="rId48" Type="http://schemas.openxmlformats.org/officeDocument/2006/relationships/hyperlink" Target="mailto:j.babb@unesco.org" TargetMode="External"/><Relationship Id="rId56" Type="http://schemas.openxmlformats.org/officeDocument/2006/relationships/hyperlink" Target="mailto:Nadya.frank@wfp.org" TargetMode="External"/><Relationship Id="rId64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hyperlink" Target="mailto:karen.peters@un.or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pitayarangsarit@gmail.com" TargetMode="External"/><Relationship Id="rId17" Type="http://schemas.openxmlformats.org/officeDocument/2006/relationships/hyperlink" Target="mailto:r00a21128@gmail.com" TargetMode="External"/><Relationship Id="rId25" Type="http://schemas.openxmlformats.org/officeDocument/2006/relationships/hyperlink" Target="mailto:maneekwan@gmail.com" TargetMode="External"/><Relationship Id="rId33" Type="http://schemas.openxmlformats.org/officeDocument/2006/relationships/hyperlink" Target="mailto:sombatm@hotmail.com" TargetMode="External"/><Relationship Id="rId38" Type="http://schemas.openxmlformats.org/officeDocument/2006/relationships/hyperlink" Target="mailto:nootchawan@thaihealth.or.th" TargetMode="External"/><Relationship Id="rId46" Type="http://schemas.openxmlformats.org/officeDocument/2006/relationships/hyperlink" Target="mailto:mariakatherina.patdu@un.org" TargetMode="External"/><Relationship Id="rId59" Type="http://schemas.openxmlformats.org/officeDocument/2006/relationships/hyperlink" Target="mailto:banatvalan@who.in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55813AD56A8747B42CD659163491F5" ma:contentTypeVersion="11" ma:contentTypeDescription="Create a new document." ma:contentTypeScope="" ma:versionID="068f060346c99470440c4095ffcc04a8">
  <xsd:schema xmlns:xsd="http://www.w3.org/2001/XMLSchema" xmlns:xs="http://www.w3.org/2001/XMLSchema" xmlns:p="http://schemas.microsoft.com/office/2006/metadata/properties" xmlns:ns3="47eb5a2e-5173-46c3-9cd8-43072e27c721" xmlns:ns4="dbf439e4-b006-4c2f-a1b4-9ed0d3fc69da" targetNamespace="http://schemas.microsoft.com/office/2006/metadata/properties" ma:root="true" ma:fieldsID="db946c0326944ab4babf0af364d246e7" ns3:_="" ns4:_="">
    <xsd:import namespace="47eb5a2e-5173-46c3-9cd8-43072e27c721"/>
    <xsd:import namespace="dbf439e4-b006-4c2f-a1b4-9ed0d3fc69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b5a2e-5173-46c3-9cd8-43072e27c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439e4-b006-4c2f-a1b4-9ed0d3fc69d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B3AFC0-2F70-4245-86D2-8F042563A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eb5a2e-5173-46c3-9cd8-43072e27c721"/>
    <ds:schemaRef ds:uri="dbf439e4-b006-4c2f-a1b4-9ed0d3fc69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2F0FD6-87B6-4D02-876D-E587C97E5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859C7A-63A4-4A20-B91F-FF744A523B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192</Words>
  <Characters>679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, Renu Madanlal</dc:creator>
  <cp:keywords/>
  <dc:description/>
  <cp:lastModifiedBy>TEACHANUNTRA, Ganokrat</cp:lastModifiedBy>
  <cp:revision>4</cp:revision>
  <cp:lastPrinted>2020-11-09T01:51:00Z</cp:lastPrinted>
  <dcterms:created xsi:type="dcterms:W3CDTF">2020-11-24T09:13:00Z</dcterms:created>
  <dcterms:modified xsi:type="dcterms:W3CDTF">2020-11-2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55813AD56A8747B42CD659163491F5</vt:lpwstr>
  </property>
</Properties>
</file>